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C970C76" w14:textId="77777777" w:rsidTr="009940B6">
        <w:trPr>
          <w:trHeight w:val="5760"/>
          <w:jc w:val="center"/>
        </w:trPr>
        <w:tc>
          <w:tcPr>
            <w:tcW w:w="10800" w:type="dxa"/>
            <w:hideMark/>
          </w:tcPr>
          <w:p w14:paraId="4E71BE1C"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drawing>
                <wp:inline distT="0" distB="0" distL="0" distR="0" wp14:anchorId="46ACD9AB" wp14:editId="702749A3">
                  <wp:extent cx="6861810" cy="4572000"/>
                  <wp:effectExtent l="0" t="0" r="0" b="0"/>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4FA04C52" w14:textId="77777777" w:rsidTr="009940B6">
        <w:trPr>
          <w:jc w:val="center"/>
        </w:trPr>
        <w:tc>
          <w:tcPr>
            <w:tcW w:w="10800" w:type="dxa"/>
            <w:hideMark/>
          </w:tcPr>
          <w:p w14:paraId="49C61855" w14:textId="5F94F41E"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w:t>
            </w:r>
            <w:r w:rsidR="000058CB">
              <w:rPr>
                <w:rFonts w:ascii="Times New Roman" w:hAnsi="Times New Roman"/>
                <w:b/>
                <w:lang w:val="en-GB"/>
              </w:rPr>
              <w:t>2</w:t>
            </w:r>
          </w:p>
        </w:tc>
      </w:tr>
      <w:tr w:rsidR="006F0FD8" w:rsidRPr="006F0FD8" w14:paraId="39EC7EB5" w14:textId="77777777" w:rsidTr="009940B6">
        <w:trPr>
          <w:jc w:val="center"/>
        </w:trPr>
        <w:tc>
          <w:tcPr>
            <w:tcW w:w="10800" w:type="dxa"/>
            <w:hideMark/>
          </w:tcPr>
          <w:p w14:paraId="539CBEA7"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3F4AF6D7"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C6BCD09" w14:textId="77777777" w:rsidTr="009940B6">
        <w:trPr>
          <w:jc w:val="center"/>
        </w:trPr>
        <w:tc>
          <w:tcPr>
            <w:tcW w:w="10800" w:type="dxa"/>
            <w:hideMark/>
          </w:tcPr>
          <w:p w14:paraId="40C5AF1C"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ADB9857" w14:textId="77777777" w:rsidR="00B32DD0" w:rsidRPr="006F0FD8" w:rsidRDefault="00B32DD0" w:rsidP="009940B6">
            <w:pPr>
              <w:pStyle w:val="NPGCaption"/>
              <w:spacing w:before="0" w:after="0"/>
              <w:contextualSpacing/>
              <w:rPr>
                <w:rFonts w:ascii="Times New Roman" w:hAnsi="Times New Roman"/>
                <w:b/>
                <w:bCs/>
                <w:lang w:val="en-GB"/>
              </w:rPr>
            </w:pPr>
          </w:p>
          <w:p w14:paraId="55703345"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14D6DF33" w14:textId="77777777" w:rsidTr="00880C95">
        <w:trPr>
          <w:trHeight w:val="5760"/>
          <w:jc w:val="center"/>
        </w:trPr>
        <w:tc>
          <w:tcPr>
            <w:tcW w:w="10800" w:type="dxa"/>
          </w:tcPr>
          <w:tbl>
            <w:tblPr>
              <w:tblW w:w="10800" w:type="dxa"/>
              <w:jc w:val="center"/>
              <w:tblLayout w:type="fixed"/>
              <w:tblCellMar>
                <w:left w:w="0" w:type="dxa"/>
                <w:right w:w="0" w:type="dxa"/>
              </w:tblCellMar>
              <w:tblLook w:val="04A0" w:firstRow="1" w:lastRow="0" w:firstColumn="1" w:lastColumn="0" w:noHBand="0" w:noVBand="1"/>
            </w:tblPr>
            <w:tblGrid>
              <w:gridCol w:w="10800"/>
            </w:tblGrid>
            <w:tr w:rsidR="00880C95" w:rsidRPr="006F0FD8" w14:paraId="3A8308FF" w14:textId="77777777" w:rsidTr="00AB697D">
              <w:trPr>
                <w:trHeight w:val="5760"/>
                <w:jc w:val="center"/>
              </w:trPr>
              <w:tc>
                <w:tcPr>
                  <w:tcW w:w="10434" w:type="dxa"/>
                  <w:hideMark/>
                </w:tcPr>
                <w:p w14:paraId="5EC8055F" w14:textId="77777777" w:rsidR="00880C95" w:rsidRPr="006F0FD8" w:rsidRDefault="00880C95" w:rsidP="00880C95">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26DB883" wp14:editId="164C30D1">
                        <wp:extent cx="6861810" cy="457200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880C95" w:rsidRPr="006F0FD8" w14:paraId="330F5D72" w14:textId="77777777" w:rsidTr="00AB697D">
              <w:trPr>
                <w:jc w:val="center"/>
              </w:trPr>
              <w:tc>
                <w:tcPr>
                  <w:tcW w:w="10434" w:type="dxa"/>
                  <w:hideMark/>
                </w:tcPr>
                <w:p w14:paraId="4FFCDF4D" w14:textId="13592AC2" w:rsidR="00880C95" w:rsidRPr="006F0FD8" w:rsidRDefault="00880C95" w:rsidP="00880C95">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w:t>
                  </w:r>
                  <w:r>
                    <w:rPr>
                      <w:rFonts w:ascii="Times New Roman" w:hAnsi="Times New Roman"/>
                      <w:b/>
                      <w:lang w:val="en-GB"/>
                    </w:rPr>
                    <w:t>3</w:t>
                  </w:r>
                </w:p>
              </w:tc>
            </w:tr>
            <w:tr w:rsidR="00880C95" w:rsidRPr="006F0FD8" w14:paraId="3EF99451" w14:textId="77777777" w:rsidTr="00AB697D">
              <w:trPr>
                <w:jc w:val="center"/>
              </w:trPr>
              <w:tc>
                <w:tcPr>
                  <w:tcW w:w="10434" w:type="dxa"/>
                  <w:hideMark/>
                </w:tcPr>
                <w:p w14:paraId="6F80BB66" w14:textId="77777777" w:rsidR="00880C95" w:rsidRPr="006F0FD8" w:rsidRDefault="00880C95" w:rsidP="00880C95">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38A221DB" w14:textId="77777777" w:rsidR="00880C95" w:rsidRPr="006F0FD8" w:rsidRDefault="00880C95" w:rsidP="00880C95">
                  <w:pPr>
                    <w:pStyle w:val="NPGTitle"/>
                    <w:spacing w:before="0" w:after="0"/>
                    <w:contextualSpacing/>
                    <w:rPr>
                      <w:rFonts w:ascii="Times New Roman" w:hAnsi="Times New Roman"/>
                      <w:b w:val="0"/>
                      <w:lang w:val="en-GB"/>
                    </w:rPr>
                  </w:pPr>
                </w:p>
              </w:tc>
            </w:tr>
            <w:tr w:rsidR="00880C95" w:rsidRPr="006F0FD8" w14:paraId="5C465D14" w14:textId="77777777" w:rsidTr="00AB697D">
              <w:trPr>
                <w:jc w:val="center"/>
              </w:trPr>
              <w:tc>
                <w:tcPr>
                  <w:tcW w:w="10434" w:type="dxa"/>
                  <w:hideMark/>
                </w:tcPr>
                <w:p w14:paraId="07BBC564" w14:textId="77777777" w:rsidR="00880C95" w:rsidRPr="006F0FD8" w:rsidRDefault="00880C95" w:rsidP="00880C95">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49903843" w14:textId="77777777" w:rsidR="00880C95" w:rsidRPr="006F0FD8" w:rsidRDefault="00880C95" w:rsidP="00880C95">
                  <w:pPr>
                    <w:pStyle w:val="NPGCaption"/>
                    <w:spacing w:before="0" w:after="0"/>
                    <w:contextualSpacing/>
                    <w:rPr>
                      <w:rFonts w:ascii="Times New Roman" w:hAnsi="Times New Roman"/>
                      <w:b/>
                      <w:bCs/>
                      <w:lang w:val="en-GB"/>
                    </w:rPr>
                  </w:pPr>
                </w:p>
                <w:p w14:paraId="3CCB3F40" w14:textId="77777777" w:rsidR="00880C95" w:rsidRPr="006F0FD8" w:rsidRDefault="00880C95" w:rsidP="00880C95">
                  <w:pPr>
                    <w:pStyle w:val="NPGCaption"/>
                    <w:spacing w:before="0" w:after="0"/>
                    <w:contextualSpacing/>
                    <w:rPr>
                      <w:rFonts w:ascii="Times New Roman" w:hAnsi="Times New Roman"/>
                      <w:lang w:val="en-GB"/>
                    </w:rPr>
                  </w:pPr>
                </w:p>
              </w:tc>
            </w:tr>
          </w:tbl>
          <w:p w14:paraId="5EA5AC7B" w14:textId="722A239F" w:rsidR="00B32DD0" w:rsidRPr="00880C95" w:rsidRDefault="00B32DD0" w:rsidP="00880C95">
            <w:pPr>
              <w:pStyle w:val="NPGImage"/>
              <w:contextualSpacing/>
              <w:jc w:val="left"/>
              <w:rPr>
                <w:rFonts w:ascii="Times New Roman" w:hAnsi="Times New Roman"/>
              </w:rPr>
            </w:pPr>
          </w:p>
        </w:tc>
      </w:tr>
      <w:tr w:rsidR="006F0FD8" w:rsidRPr="006F0FD8" w14:paraId="59710929" w14:textId="77777777" w:rsidTr="00880C95">
        <w:trPr>
          <w:jc w:val="center"/>
        </w:trPr>
        <w:tc>
          <w:tcPr>
            <w:tcW w:w="10800" w:type="dxa"/>
          </w:tcPr>
          <w:p w14:paraId="123D6C51" w14:textId="55A57742" w:rsidR="00B32DD0" w:rsidRPr="006F0FD8" w:rsidRDefault="00B32DD0" w:rsidP="009940B6">
            <w:pPr>
              <w:pStyle w:val="NPGFigNum"/>
              <w:spacing w:before="0" w:after="0"/>
              <w:contextualSpacing/>
              <w:rPr>
                <w:rFonts w:ascii="Times New Roman" w:hAnsi="Times New Roman"/>
                <w:b/>
                <w:lang w:val="en-GB"/>
              </w:rPr>
            </w:pPr>
          </w:p>
        </w:tc>
      </w:tr>
      <w:tr w:rsidR="006F0FD8" w:rsidRPr="006F0FD8" w14:paraId="27CB57C1" w14:textId="77777777" w:rsidTr="00880C95">
        <w:trPr>
          <w:jc w:val="center"/>
        </w:trPr>
        <w:tc>
          <w:tcPr>
            <w:tcW w:w="10800" w:type="dxa"/>
          </w:tcPr>
          <w:p w14:paraId="28282976"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CB2FCBA" w14:textId="77777777" w:rsidTr="00880C95">
        <w:trPr>
          <w:jc w:val="center"/>
        </w:trPr>
        <w:tc>
          <w:tcPr>
            <w:tcW w:w="10800" w:type="dxa"/>
          </w:tcPr>
          <w:p w14:paraId="71001F05" w14:textId="77777777" w:rsidR="00B32DD0" w:rsidRPr="006F0FD8" w:rsidRDefault="00B32DD0" w:rsidP="009940B6">
            <w:pPr>
              <w:pStyle w:val="NPGCaption"/>
              <w:spacing w:before="0" w:after="0"/>
              <w:contextualSpacing/>
              <w:rPr>
                <w:rFonts w:ascii="Times New Roman" w:hAnsi="Times New Roman"/>
                <w:b/>
                <w:bCs/>
                <w:lang w:val="en-GB"/>
              </w:rPr>
            </w:pPr>
          </w:p>
        </w:tc>
      </w:tr>
    </w:tbl>
    <w:p w14:paraId="6996336D" w14:textId="77777777" w:rsidR="00B32DD0" w:rsidRPr="006F0FD8" w:rsidRDefault="00B32DD0" w:rsidP="00B32DD0">
      <w:pPr>
        <w:contextualSpacing/>
        <w:rPr>
          <w:rFonts w:ascii="Times New Roman" w:hAnsi="Times New Roman" w:cs="Times New Roman"/>
        </w:rPr>
      </w:pPr>
    </w:p>
    <w:p w14:paraId="6A193FB7" w14:textId="253B1BB3"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39BDFCE" w14:textId="77777777" w:rsidTr="00813DC3">
        <w:trPr>
          <w:trHeight w:val="5760"/>
          <w:jc w:val="center"/>
        </w:trPr>
        <w:tc>
          <w:tcPr>
            <w:tcW w:w="10800" w:type="dxa"/>
            <w:hideMark/>
          </w:tcPr>
          <w:p w14:paraId="214588C0"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74DB5FD8" wp14:editId="1EF8CA26">
                  <wp:extent cx="6861810" cy="4572000"/>
                  <wp:effectExtent l="0" t="0" r="0" b="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3D8C597E" w14:textId="77777777" w:rsidTr="00813DC3">
        <w:trPr>
          <w:jc w:val="center"/>
        </w:trPr>
        <w:tc>
          <w:tcPr>
            <w:tcW w:w="10800" w:type="dxa"/>
            <w:hideMark/>
          </w:tcPr>
          <w:p w14:paraId="0DE5A234" w14:textId="5C186C1E"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w:t>
            </w:r>
            <w:r w:rsidR="00813DC3">
              <w:rPr>
                <w:rFonts w:ascii="Times New Roman" w:hAnsi="Times New Roman"/>
                <w:b/>
                <w:lang w:val="en-GB"/>
              </w:rPr>
              <w:t>4</w:t>
            </w:r>
          </w:p>
        </w:tc>
      </w:tr>
      <w:tr w:rsidR="006F0FD8" w:rsidRPr="006F0FD8" w14:paraId="1DE7187B" w14:textId="77777777" w:rsidTr="00813DC3">
        <w:trPr>
          <w:jc w:val="center"/>
        </w:trPr>
        <w:tc>
          <w:tcPr>
            <w:tcW w:w="10800" w:type="dxa"/>
            <w:hideMark/>
          </w:tcPr>
          <w:p w14:paraId="4C51FDE1"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0085890B"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77DD7F1D" w14:textId="77777777" w:rsidTr="00813DC3">
        <w:trPr>
          <w:jc w:val="center"/>
        </w:trPr>
        <w:tc>
          <w:tcPr>
            <w:tcW w:w="10800" w:type="dxa"/>
            <w:hideMark/>
          </w:tcPr>
          <w:p w14:paraId="45A2E3FA"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510C321" w14:textId="77777777" w:rsidR="00B32DD0" w:rsidRPr="006F0FD8" w:rsidRDefault="00B32DD0" w:rsidP="009940B6">
            <w:pPr>
              <w:pStyle w:val="NPGCaption"/>
              <w:spacing w:before="0" w:after="0"/>
              <w:contextualSpacing/>
              <w:rPr>
                <w:rFonts w:ascii="Times New Roman" w:hAnsi="Times New Roman"/>
                <w:b/>
                <w:bCs/>
                <w:lang w:val="en-GB"/>
              </w:rPr>
            </w:pPr>
          </w:p>
          <w:p w14:paraId="3F1A87EE" w14:textId="77777777" w:rsidR="00B32DD0" w:rsidRPr="006F0FD8" w:rsidRDefault="00B32DD0" w:rsidP="009940B6">
            <w:pPr>
              <w:pStyle w:val="NPGCaption"/>
              <w:spacing w:before="0" w:after="0"/>
              <w:contextualSpacing/>
              <w:rPr>
                <w:rFonts w:ascii="Times New Roman" w:hAnsi="Times New Roman"/>
                <w:lang w:val="en-GB"/>
              </w:rPr>
            </w:pPr>
          </w:p>
        </w:tc>
      </w:tr>
    </w:tbl>
    <w:p w14:paraId="07626A95" w14:textId="77777777" w:rsidR="00B32DD0" w:rsidRPr="006F0FD8" w:rsidRDefault="00B32DD0" w:rsidP="00B32DD0">
      <w:pPr>
        <w:contextualSpacing/>
        <w:rPr>
          <w:rFonts w:ascii="Times New Roman" w:hAnsi="Times New Roman" w:cs="Times New Roman"/>
        </w:rPr>
      </w:pPr>
    </w:p>
    <w:p w14:paraId="142DE3EF" w14:textId="77777777" w:rsidR="00B32DD0" w:rsidRPr="006F0FD8" w:rsidRDefault="00B32DD0" w:rsidP="00B32DD0">
      <w:pPr>
        <w:contextualSpacing/>
        <w:rPr>
          <w:rFonts w:ascii="Times New Roman" w:hAnsi="Times New Roman" w:cs="Times New Roman"/>
        </w:rPr>
      </w:pPr>
    </w:p>
    <w:p w14:paraId="3F8E0BA2"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63FE17E" w14:textId="77777777" w:rsidTr="009940B6">
        <w:trPr>
          <w:trHeight w:val="5760"/>
          <w:jc w:val="center"/>
        </w:trPr>
        <w:tc>
          <w:tcPr>
            <w:tcW w:w="10800" w:type="dxa"/>
            <w:hideMark/>
          </w:tcPr>
          <w:p w14:paraId="47612E74"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2B23C158" wp14:editId="15BD25B0">
                  <wp:extent cx="6861810" cy="4572000"/>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1071DA28" w14:textId="77777777" w:rsidTr="009940B6">
        <w:trPr>
          <w:jc w:val="center"/>
        </w:trPr>
        <w:tc>
          <w:tcPr>
            <w:tcW w:w="10800" w:type="dxa"/>
            <w:hideMark/>
          </w:tcPr>
          <w:p w14:paraId="0BBA9850" w14:textId="6E8AFCC8"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w:t>
            </w:r>
            <w:r w:rsidR="001558CC">
              <w:rPr>
                <w:rFonts w:ascii="Times New Roman" w:hAnsi="Times New Roman"/>
                <w:b/>
                <w:lang w:val="en-GB"/>
              </w:rPr>
              <w:t>5</w:t>
            </w:r>
          </w:p>
        </w:tc>
      </w:tr>
      <w:tr w:rsidR="006F0FD8" w:rsidRPr="006F0FD8" w14:paraId="4E946F70" w14:textId="77777777" w:rsidTr="009940B6">
        <w:trPr>
          <w:jc w:val="center"/>
        </w:trPr>
        <w:tc>
          <w:tcPr>
            <w:tcW w:w="10800" w:type="dxa"/>
            <w:hideMark/>
          </w:tcPr>
          <w:p w14:paraId="7ACAE0A2"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54189838"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73E9FD02" w14:textId="77777777" w:rsidTr="009940B6">
        <w:trPr>
          <w:jc w:val="center"/>
        </w:trPr>
        <w:tc>
          <w:tcPr>
            <w:tcW w:w="10800" w:type="dxa"/>
            <w:hideMark/>
          </w:tcPr>
          <w:p w14:paraId="2F840663"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6F5D09D" w14:textId="77777777" w:rsidR="00B32DD0" w:rsidRPr="006F0FD8" w:rsidRDefault="00B32DD0" w:rsidP="009940B6">
            <w:pPr>
              <w:pStyle w:val="NPGCaption"/>
              <w:spacing w:before="0" w:after="0"/>
              <w:contextualSpacing/>
              <w:rPr>
                <w:rFonts w:ascii="Times New Roman" w:hAnsi="Times New Roman"/>
                <w:b/>
                <w:bCs/>
                <w:lang w:val="en-GB"/>
              </w:rPr>
            </w:pPr>
          </w:p>
          <w:p w14:paraId="4F511045" w14:textId="77777777" w:rsidR="00B32DD0" w:rsidRPr="006F0FD8" w:rsidRDefault="00B32DD0" w:rsidP="009940B6">
            <w:pPr>
              <w:pStyle w:val="NPGCaption"/>
              <w:spacing w:before="0" w:after="0"/>
              <w:contextualSpacing/>
              <w:rPr>
                <w:rFonts w:ascii="Times New Roman" w:hAnsi="Times New Roman"/>
                <w:lang w:val="en-GB"/>
              </w:rPr>
            </w:pPr>
          </w:p>
        </w:tc>
      </w:tr>
    </w:tbl>
    <w:p w14:paraId="59090535" w14:textId="6BE10F11" w:rsidR="00B32DD0" w:rsidRPr="006F0FD8" w:rsidRDefault="00B32DD0" w:rsidP="00B32DD0">
      <w:pPr>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4FEA573" w14:textId="77777777" w:rsidTr="009940B6">
        <w:trPr>
          <w:trHeight w:val="5760"/>
          <w:jc w:val="center"/>
        </w:trPr>
        <w:tc>
          <w:tcPr>
            <w:tcW w:w="10800" w:type="dxa"/>
            <w:hideMark/>
          </w:tcPr>
          <w:p w14:paraId="4A19A5E9"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0855029B" wp14:editId="4051A829">
                  <wp:extent cx="6861810" cy="457200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427512A2" w14:textId="77777777" w:rsidTr="009940B6">
        <w:trPr>
          <w:jc w:val="center"/>
        </w:trPr>
        <w:tc>
          <w:tcPr>
            <w:tcW w:w="10800" w:type="dxa"/>
            <w:hideMark/>
          </w:tcPr>
          <w:p w14:paraId="481E0365" w14:textId="7347E71A"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603107">
              <w:rPr>
                <w:rFonts w:ascii="Times New Roman" w:hAnsi="Times New Roman"/>
                <w:b/>
                <w:lang w:val="en-GB"/>
              </w:rPr>
              <w:t>16</w:t>
            </w:r>
          </w:p>
        </w:tc>
      </w:tr>
      <w:tr w:rsidR="006F0FD8" w:rsidRPr="006F0FD8" w14:paraId="6B3D1AD2" w14:textId="77777777" w:rsidTr="009940B6">
        <w:trPr>
          <w:jc w:val="center"/>
        </w:trPr>
        <w:tc>
          <w:tcPr>
            <w:tcW w:w="10800" w:type="dxa"/>
            <w:hideMark/>
          </w:tcPr>
          <w:p w14:paraId="20589BA2" w14:textId="62153FEB"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25753F9"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3446A0EB" w14:textId="77777777" w:rsidTr="009940B6">
        <w:trPr>
          <w:jc w:val="center"/>
        </w:trPr>
        <w:tc>
          <w:tcPr>
            <w:tcW w:w="10800" w:type="dxa"/>
            <w:hideMark/>
          </w:tcPr>
          <w:p w14:paraId="223AE04E"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47BBDE09" w14:textId="77777777" w:rsidR="00B32DD0" w:rsidRPr="006F0FD8" w:rsidRDefault="00B32DD0" w:rsidP="009940B6">
            <w:pPr>
              <w:pStyle w:val="NPGCaption"/>
              <w:spacing w:before="0" w:after="0"/>
              <w:contextualSpacing/>
              <w:rPr>
                <w:rFonts w:ascii="Times New Roman" w:hAnsi="Times New Roman"/>
                <w:b/>
                <w:bCs/>
                <w:lang w:val="en-GB"/>
              </w:rPr>
            </w:pPr>
          </w:p>
          <w:p w14:paraId="0D41E6F9" w14:textId="77777777" w:rsidR="00B32DD0" w:rsidRPr="006F0FD8" w:rsidRDefault="00B32DD0" w:rsidP="009940B6">
            <w:pPr>
              <w:pStyle w:val="NPGCaption"/>
              <w:spacing w:before="0" w:after="0"/>
              <w:contextualSpacing/>
              <w:rPr>
                <w:rFonts w:ascii="Times New Roman" w:hAnsi="Times New Roman"/>
                <w:lang w:val="en-GB"/>
              </w:rPr>
            </w:pPr>
          </w:p>
        </w:tc>
      </w:tr>
    </w:tbl>
    <w:p w14:paraId="5AD39055" w14:textId="33EAF7E9" w:rsidR="00B32DD0" w:rsidRPr="006F0FD8" w:rsidRDefault="00B32DD0" w:rsidP="00B32DD0">
      <w:pPr>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285829C" w14:textId="77777777" w:rsidTr="009940B6">
        <w:trPr>
          <w:trHeight w:val="5760"/>
          <w:jc w:val="center"/>
        </w:trPr>
        <w:tc>
          <w:tcPr>
            <w:tcW w:w="10800" w:type="dxa"/>
            <w:hideMark/>
          </w:tcPr>
          <w:p w14:paraId="0154EFF0"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2A031B8B" wp14:editId="54445DA4">
                  <wp:extent cx="6861810" cy="4572000"/>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106811A4" w14:textId="77777777" w:rsidTr="009940B6">
        <w:trPr>
          <w:jc w:val="center"/>
        </w:trPr>
        <w:tc>
          <w:tcPr>
            <w:tcW w:w="10800" w:type="dxa"/>
            <w:hideMark/>
          </w:tcPr>
          <w:p w14:paraId="46F06BE5" w14:textId="2CE7D01A"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603107">
              <w:rPr>
                <w:rFonts w:ascii="Times New Roman" w:hAnsi="Times New Roman"/>
                <w:b/>
                <w:lang w:val="en-GB"/>
              </w:rPr>
              <w:t>17</w:t>
            </w:r>
          </w:p>
        </w:tc>
      </w:tr>
      <w:tr w:rsidR="006F0FD8" w:rsidRPr="006F0FD8" w14:paraId="5A88AF48" w14:textId="77777777" w:rsidTr="009940B6">
        <w:trPr>
          <w:jc w:val="center"/>
        </w:trPr>
        <w:tc>
          <w:tcPr>
            <w:tcW w:w="10800" w:type="dxa"/>
            <w:hideMark/>
          </w:tcPr>
          <w:p w14:paraId="0379697E"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63D0C0FE"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59D2E7D5" w14:textId="77777777" w:rsidTr="009940B6">
        <w:trPr>
          <w:jc w:val="center"/>
        </w:trPr>
        <w:tc>
          <w:tcPr>
            <w:tcW w:w="10800" w:type="dxa"/>
            <w:hideMark/>
          </w:tcPr>
          <w:p w14:paraId="48B94349"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0657111A" w14:textId="77777777" w:rsidR="00B32DD0" w:rsidRPr="006F0FD8" w:rsidRDefault="00B32DD0" w:rsidP="009940B6">
            <w:pPr>
              <w:pStyle w:val="NPGCaption"/>
              <w:spacing w:before="0" w:after="0"/>
              <w:contextualSpacing/>
              <w:rPr>
                <w:rFonts w:ascii="Times New Roman" w:hAnsi="Times New Roman"/>
                <w:b/>
                <w:bCs/>
                <w:lang w:val="en-GB"/>
              </w:rPr>
            </w:pPr>
          </w:p>
          <w:p w14:paraId="5537D428" w14:textId="77777777" w:rsidR="00B32DD0" w:rsidRPr="006F0FD8" w:rsidRDefault="00B32DD0" w:rsidP="009940B6">
            <w:pPr>
              <w:pStyle w:val="NPGCaption"/>
              <w:spacing w:before="0" w:after="0"/>
              <w:contextualSpacing/>
              <w:rPr>
                <w:rFonts w:ascii="Times New Roman" w:hAnsi="Times New Roman"/>
                <w:lang w:val="en-GB"/>
              </w:rPr>
            </w:pPr>
          </w:p>
        </w:tc>
      </w:tr>
    </w:tbl>
    <w:p w14:paraId="121B71A8" w14:textId="139C8D12" w:rsidR="00B32DD0" w:rsidRPr="006F0FD8" w:rsidRDefault="00B32DD0" w:rsidP="00B32DD0">
      <w:pPr>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60D07DC0" w14:textId="77777777" w:rsidTr="009940B6">
        <w:trPr>
          <w:trHeight w:val="5760"/>
          <w:jc w:val="center"/>
        </w:trPr>
        <w:tc>
          <w:tcPr>
            <w:tcW w:w="10800" w:type="dxa"/>
            <w:hideMark/>
          </w:tcPr>
          <w:p w14:paraId="41E3F23A"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60385882" wp14:editId="6CA85ED2">
                  <wp:extent cx="6861810" cy="45720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5B1C2BEA" w14:textId="77777777" w:rsidTr="009940B6">
        <w:trPr>
          <w:jc w:val="center"/>
        </w:trPr>
        <w:tc>
          <w:tcPr>
            <w:tcW w:w="10800" w:type="dxa"/>
            <w:hideMark/>
          </w:tcPr>
          <w:p w14:paraId="3975110F" w14:textId="75FBA056"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7B4BF8">
              <w:rPr>
                <w:rFonts w:ascii="Times New Roman" w:hAnsi="Times New Roman"/>
                <w:b/>
                <w:lang w:val="en-GB"/>
              </w:rPr>
              <w:t>18</w:t>
            </w:r>
          </w:p>
        </w:tc>
      </w:tr>
      <w:tr w:rsidR="006F0FD8" w:rsidRPr="006F0FD8" w14:paraId="12B423AD" w14:textId="77777777" w:rsidTr="009940B6">
        <w:trPr>
          <w:jc w:val="center"/>
        </w:trPr>
        <w:tc>
          <w:tcPr>
            <w:tcW w:w="10800" w:type="dxa"/>
            <w:hideMark/>
          </w:tcPr>
          <w:p w14:paraId="62CD8413" w14:textId="1C2A9040"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150C577"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759D80DF" w14:textId="77777777" w:rsidTr="009940B6">
        <w:trPr>
          <w:jc w:val="center"/>
        </w:trPr>
        <w:tc>
          <w:tcPr>
            <w:tcW w:w="10800" w:type="dxa"/>
            <w:hideMark/>
          </w:tcPr>
          <w:p w14:paraId="23C9553B"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DD76BF1" w14:textId="77777777" w:rsidR="00B32DD0" w:rsidRPr="006F0FD8" w:rsidRDefault="00B32DD0" w:rsidP="009940B6">
            <w:pPr>
              <w:pStyle w:val="NPGCaption"/>
              <w:spacing w:before="0" w:after="0"/>
              <w:contextualSpacing/>
              <w:rPr>
                <w:rFonts w:ascii="Times New Roman" w:hAnsi="Times New Roman"/>
                <w:b/>
                <w:bCs/>
                <w:lang w:val="en-GB"/>
              </w:rPr>
            </w:pPr>
          </w:p>
          <w:p w14:paraId="4C550B40" w14:textId="77777777" w:rsidR="00B32DD0" w:rsidRPr="006F0FD8" w:rsidRDefault="00B32DD0" w:rsidP="009940B6">
            <w:pPr>
              <w:pStyle w:val="NPGCaption"/>
              <w:spacing w:before="0" w:after="0"/>
              <w:contextualSpacing/>
              <w:rPr>
                <w:rFonts w:ascii="Times New Roman" w:hAnsi="Times New Roman"/>
                <w:lang w:val="en-GB"/>
              </w:rPr>
            </w:pPr>
          </w:p>
        </w:tc>
      </w:tr>
    </w:tbl>
    <w:p w14:paraId="7804EBEB" w14:textId="7C1A324A" w:rsidR="00B32DD0" w:rsidRPr="006F0FD8" w:rsidRDefault="00B32DD0" w:rsidP="00B32DD0">
      <w:pPr>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26F224A" w14:textId="77777777" w:rsidTr="009940B6">
        <w:trPr>
          <w:trHeight w:val="5760"/>
          <w:jc w:val="center"/>
        </w:trPr>
        <w:tc>
          <w:tcPr>
            <w:tcW w:w="10800" w:type="dxa"/>
            <w:hideMark/>
          </w:tcPr>
          <w:p w14:paraId="6FDB7D9F"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505824DC" wp14:editId="608ADCEB">
                  <wp:extent cx="6861810" cy="45720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248E649B" w14:textId="77777777" w:rsidTr="009940B6">
        <w:trPr>
          <w:jc w:val="center"/>
        </w:trPr>
        <w:tc>
          <w:tcPr>
            <w:tcW w:w="10800" w:type="dxa"/>
            <w:hideMark/>
          </w:tcPr>
          <w:p w14:paraId="0C834F85" w14:textId="59B5E3D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7B4BF8">
              <w:rPr>
                <w:rFonts w:ascii="Times New Roman" w:hAnsi="Times New Roman"/>
                <w:b/>
                <w:lang w:val="en-GB"/>
              </w:rPr>
              <w:t>19</w:t>
            </w:r>
          </w:p>
        </w:tc>
      </w:tr>
      <w:tr w:rsidR="006F0FD8" w:rsidRPr="006F0FD8" w14:paraId="5E6A9659" w14:textId="77777777" w:rsidTr="009940B6">
        <w:trPr>
          <w:jc w:val="center"/>
        </w:trPr>
        <w:tc>
          <w:tcPr>
            <w:tcW w:w="10800" w:type="dxa"/>
            <w:hideMark/>
          </w:tcPr>
          <w:p w14:paraId="05B64622"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3CAD4631"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0C334DD6" w14:textId="77777777" w:rsidTr="009940B6">
        <w:trPr>
          <w:jc w:val="center"/>
        </w:trPr>
        <w:tc>
          <w:tcPr>
            <w:tcW w:w="10800" w:type="dxa"/>
            <w:hideMark/>
          </w:tcPr>
          <w:p w14:paraId="3A16B849"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4A8AE33" w14:textId="77777777" w:rsidR="00B32DD0" w:rsidRPr="006F0FD8" w:rsidRDefault="00B32DD0" w:rsidP="009940B6">
            <w:pPr>
              <w:pStyle w:val="NPGCaption"/>
              <w:spacing w:before="0" w:after="0"/>
              <w:contextualSpacing/>
              <w:rPr>
                <w:rFonts w:ascii="Times New Roman" w:hAnsi="Times New Roman"/>
                <w:b/>
                <w:bCs/>
                <w:lang w:val="en-GB"/>
              </w:rPr>
            </w:pPr>
          </w:p>
          <w:p w14:paraId="262FA0AA" w14:textId="77777777" w:rsidR="00B32DD0" w:rsidRPr="006F0FD8" w:rsidRDefault="00B32DD0" w:rsidP="009940B6">
            <w:pPr>
              <w:pStyle w:val="NPGCaption"/>
              <w:spacing w:before="0" w:after="0"/>
              <w:contextualSpacing/>
              <w:rPr>
                <w:rFonts w:ascii="Times New Roman" w:hAnsi="Times New Roman"/>
                <w:lang w:val="en-GB"/>
              </w:rPr>
            </w:pPr>
          </w:p>
        </w:tc>
      </w:tr>
    </w:tbl>
    <w:p w14:paraId="5F713B8F" w14:textId="77777777" w:rsidR="00B32DD0" w:rsidRPr="006F0FD8" w:rsidRDefault="00B32DD0" w:rsidP="00B32DD0">
      <w:pPr>
        <w:contextualSpacing/>
        <w:rPr>
          <w:rFonts w:ascii="Times New Roman" w:hAnsi="Times New Roman" w:cs="Times New Roman"/>
        </w:rPr>
      </w:pPr>
    </w:p>
    <w:p w14:paraId="1606CB79"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4CAD5D4C" w14:textId="77777777" w:rsidTr="009940B6">
        <w:trPr>
          <w:trHeight w:val="5760"/>
          <w:jc w:val="center"/>
        </w:trPr>
        <w:tc>
          <w:tcPr>
            <w:tcW w:w="10800" w:type="dxa"/>
            <w:hideMark/>
          </w:tcPr>
          <w:p w14:paraId="1DB8915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b/>
                <w:noProof/>
                <w:lang w:val="en-GB"/>
              </w:rPr>
              <w:lastRenderedPageBreak/>
              <w:drawing>
                <wp:inline distT="0" distB="0" distL="0" distR="0" wp14:anchorId="3AF0187C" wp14:editId="27E8125B">
                  <wp:extent cx="6845935" cy="684593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3030175" w14:textId="77777777" w:rsidTr="009940B6">
        <w:trPr>
          <w:jc w:val="center"/>
        </w:trPr>
        <w:tc>
          <w:tcPr>
            <w:tcW w:w="10800" w:type="dxa"/>
            <w:hideMark/>
          </w:tcPr>
          <w:p w14:paraId="31E11583" w14:textId="572870F3"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4E69C8">
              <w:rPr>
                <w:rFonts w:ascii="Times New Roman" w:hAnsi="Times New Roman"/>
                <w:b/>
                <w:lang w:val="en-GB"/>
              </w:rPr>
              <w:t>20</w:t>
            </w:r>
          </w:p>
        </w:tc>
      </w:tr>
      <w:tr w:rsidR="006F0FD8" w:rsidRPr="006F0FD8" w14:paraId="66CBF0C0" w14:textId="77777777" w:rsidTr="009940B6">
        <w:trPr>
          <w:jc w:val="center"/>
        </w:trPr>
        <w:tc>
          <w:tcPr>
            <w:tcW w:w="10800" w:type="dxa"/>
            <w:hideMark/>
          </w:tcPr>
          <w:p w14:paraId="455BA831"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68502C9A"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75EC481C" w14:textId="77777777" w:rsidTr="009940B6">
        <w:trPr>
          <w:jc w:val="center"/>
        </w:trPr>
        <w:tc>
          <w:tcPr>
            <w:tcW w:w="10800" w:type="dxa"/>
            <w:hideMark/>
          </w:tcPr>
          <w:p w14:paraId="38DFE9AA"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0113F887" w14:textId="77777777" w:rsidR="00B32DD0" w:rsidRPr="006F0FD8" w:rsidRDefault="00B32DD0" w:rsidP="009940B6">
            <w:pPr>
              <w:pStyle w:val="NPGCaption"/>
              <w:spacing w:before="0" w:after="0"/>
              <w:contextualSpacing/>
              <w:rPr>
                <w:rFonts w:ascii="Times New Roman" w:hAnsi="Times New Roman"/>
                <w:b/>
                <w:bCs/>
                <w:lang w:val="en-GB"/>
              </w:rPr>
            </w:pPr>
          </w:p>
          <w:p w14:paraId="7631F761" w14:textId="77777777" w:rsidR="00B32DD0" w:rsidRPr="006F0FD8" w:rsidRDefault="00B32DD0" w:rsidP="009940B6">
            <w:pPr>
              <w:pStyle w:val="NPGCaption"/>
              <w:spacing w:before="0" w:after="0"/>
              <w:contextualSpacing/>
              <w:rPr>
                <w:rFonts w:ascii="Times New Roman" w:hAnsi="Times New Roman"/>
                <w:lang w:val="en-GB"/>
              </w:rPr>
            </w:pPr>
          </w:p>
        </w:tc>
      </w:tr>
    </w:tbl>
    <w:p w14:paraId="596E9C8A" w14:textId="77777777" w:rsidR="00B32DD0" w:rsidRPr="006F0FD8" w:rsidRDefault="00B32DD0" w:rsidP="00B32DD0">
      <w:pPr>
        <w:contextualSpacing/>
        <w:rPr>
          <w:rFonts w:ascii="Times New Roman" w:hAnsi="Times New Roman" w:cs="Times New Roman"/>
        </w:rPr>
      </w:pPr>
    </w:p>
    <w:p w14:paraId="03784489"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24249A37" w14:textId="77777777" w:rsidTr="009940B6">
        <w:trPr>
          <w:trHeight w:val="5760"/>
          <w:jc w:val="center"/>
        </w:trPr>
        <w:tc>
          <w:tcPr>
            <w:tcW w:w="10434" w:type="dxa"/>
            <w:hideMark/>
          </w:tcPr>
          <w:p w14:paraId="37E9EC8C"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5827E7A" wp14:editId="1A3AE012">
                  <wp:extent cx="6845935" cy="6845935"/>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ED9D888" w14:textId="77777777" w:rsidTr="009940B6">
        <w:trPr>
          <w:jc w:val="center"/>
        </w:trPr>
        <w:tc>
          <w:tcPr>
            <w:tcW w:w="10434" w:type="dxa"/>
            <w:hideMark/>
          </w:tcPr>
          <w:p w14:paraId="2B3D0447" w14:textId="6CDED983"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4E69C8">
              <w:rPr>
                <w:rFonts w:ascii="Times New Roman" w:hAnsi="Times New Roman"/>
                <w:b/>
                <w:lang w:val="en-GB"/>
              </w:rPr>
              <w:t>21</w:t>
            </w:r>
          </w:p>
        </w:tc>
      </w:tr>
      <w:tr w:rsidR="006F0FD8" w:rsidRPr="006F0FD8" w14:paraId="64DE8FD6" w14:textId="77777777" w:rsidTr="009940B6">
        <w:trPr>
          <w:jc w:val="center"/>
        </w:trPr>
        <w:tc>
          <w:tcPr>
            <w:tcW w:w="10434" w:type="dxa"/>
            <w:hideMark/>
          </w:tcPr>
          <w:p w14:paraId="6654B0D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5A114DB2"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CDEB474" w14:textId="77777777" w:rsidTr="009940B6">
        <w:trPr>
          <w:jc w:val="center"/>
        </w:trPr>
        <w:tc>
          <w:tcPr>
            <w:tcW w:w="10434" w:type="dxa"/>
            <w:hideMark/>
          </w:tcPr>
          <w:p w14:paraId="4940ED58"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ADE1252" w14:textId="77777777" w:rsidR="00B32DD0" w:rsidRPr="006F0FD8" w:rsidRDefault="00B32DD0" w:rsidP="009940B6">
            <w:pPr>
              <w:pStyle w:val="NPGCaption"/>
              <w:spacing w:before="0" w:after="0"/>
              <w:contextualSpacing/>
              <w:rPr>
                <w:rFonts w:ascii="Times New Roman" w:hAnsi="Times New Roman"/>
                <w:b/>
                <w:bCs/>
                <w:lang w:val="en-GB"/>
              </w:rPr>
            </w:pPr>
          </w:p>
          <w:p w14:paraId="1471CD53" w14:textId="77777777" w:rsidR="00B32DD0" w:rsidRPr="006F0FD8" w:rsidRDefault="00B32DD0" w:rsidP="009940B6">
            <w:pPr>
              <w:pStyle w:val="NPGCaption"/>
              <w:spacing w:before="0" w:after="0"/>
              <w:contextualSpacing/>
              <w:rPr>
                <w:rFonts w:ascii="Times New Roman" w:hAnsi="Times New Roman"/>
                <w:lang w:val="en-GB"/>
              </w:rPr>
            </w:pPr>
          </w:p>
        </w:tc>
      </w:tr>
    </w:tbl>
    <w:p w14:paraId="36BDB509" w14:textId="77777777" w:rsidR="00B32DD0" w:rsidRPr="006F0FD8" w:rsidRDefault="00B32DD0" w:rsidP="00B32DD0">
      <w:pPr>
        <w:contextualSpacing/>
        <w:rPr>
          <w:rFonts w:ascii="Times New Roman" w:hAnsi="Times New Roman" w:cs="Times New Roman"/>
        </w:rPr>
      </w:pPr>
    </w:p>
    <w:p w14:paraId="4F7D65C8" w14:textId="77777777" w:rsidR="00B32DD0" w:rsidRPr="006F0FD8" w:rsidRDefault="00B32DD0" w:rsidP="00B32DD0">
      <w:pPr>
        <w:contextualSpacing/>
        <w:rPr>
          <w:rFonts w:ascii="Times New Roman" w:hAnsi="Times New Roman" w:cs="Times New Roman"/>
        </w:rPr>
      </w:pPr>
    </w:p>
    <w:p w14:paraId="18B67B7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B894C49" w14:textId="77777777" w:rsidTr="009940B6">
        <w:trPr>
          <w:trHeight w:val="5760"/>
          <w:jc w:val="center"/>
        </w:trPr>
        <w:tc>
          <w:tcPr>
            <w:tcW w:w="10434" w:type="dxa"/>
            <w:hideMark/>
          </w:tcPr>
          <w:p w14:paraId="2BABDEA6"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404CF681" wp14:editId="63997B51">
                  <wp:extent cx="6845935" cy="6845935"/>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0E63BDFA" w14:textId="77777777" w:rsidTr="009940B6">
        <w:trPr>
          <w:jc w:val="center"/>
        </w:trPr>
        <w:tc>
          <w:tcPr>
            <w:tcW w:w="10434" w:type="dxa"/>
            <w:hideMark/>
          </w:tcPr>
          <w:p w14:paraId="5D407F62" w14:textId="69CE93AE"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2E7005">
              <w:rPr>
                <w:rFonts w:ascii="Times New Roman" w:hAnsi="Times New Roman"/>
                <w:b/>
                <w:lang w:val="en-GB"/>
              </w:rPr>
              <w:t>22</w:t>
            </w:r>
          </w:p>
        </w:tc>
      </w:tr>
      <w:tr w:rsidR="006F0FD8" w:rsidRPr="006F0FD8" w14:paraId="6DBC3141" w14:textId="77777777" w:rsidTr="009940B6">
        <w:trPr>
          <w:jc w:val="center"/>
        </w:trPr>
        <w:tc>
          <w:tcPr>
            <w:tcW w:w="10434" w:type="dxa"/>
            <w:hideMark/>
          </w:tcPr>
          <w:p w14:paraId="237BDE76"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62122903"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66EAB93" w14:textId="77777777" w:rsidTr="009940B6">
        <w:trPr>
          <w:jc w:val="center"/>
        </w:trPr>
        <w:tc>
          <w:tcPr>
            <w:tcW w:w="10434" w:type="dxa"/>
            <w:hideMark/>
          </w:tcPr>
          <w:p w14:paraId="67BA6A4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758CBDCC" w14:textId="77777777" w:rsidR="00B32DD0" w:rsidRPr="006F0FD8" w:rsidRDefault="00B32DD0" w:rsidP="009940B6">
            <w:pPr>
              <w:pStyle w:val="NPGCaption"/>
              <w:spacing w:before="0" w:after="0"/>
              <w:contextualSpacing/>
              <w:rPr>
                <w:rFonts w:ascii="Times New Roman" w:hAnsi="Times New Roman"/>
                <w:b/>
                <w:bCs/>
                <w:lang w:val="en-GB"/>
              </w:rPr>
            </w:pPr>
          </w:p>
          <w:p w14:paraId="335A334C" w14:textId="77777777" w:rsidR="00B32DD0" w:rsidRPr="006F0FD8" w:rsidRDefault="00B32DD0" w:rsidP="009940B6">
            <w:pPr>
              <w:pStyle w:val="NPGCaption"/>
              <w:spacing w:before="0" w:after="0"/>
              <w:contextualSpacing/>
              <w:rPr>
                <w:rFonts w:ascii="Times New Roman" w:hAnsi="Times New Roman"/>
                <w:lang w:val="en-GB"/>
              </w:rPr>
            </w:pPr>
          </w:p>
        </w:tc>
      </w:tr>
    </w:tbl>
    <w:p w14:paraId="7EB8EC62" w14:textId="77777777" w:rsidR="00B32DD0" w:rsidRPr="006F0FD8" w:rsidRDefault="00B32DD0" w:rsidP="00B32DD0">
      <w:pPr>
        <w:contextualSpacing/>
        <w:rPr>
          <w:rFonts w:ascii="Times New Roman" w:hAnsi="Times New Roman" w:cs="Times New Roman"/>
        </w:rPr>
      </w:pPr>
    </w:p>
    <w:p w14:paraId="65674EFB" w14:textId="6FBAD02C" w:rsidR="00B32DD0" w:rsidRPr="006F0FD8" w:rsidRDefault="00B32DD0" w:rsidP="00B32DD0">
      <w:pPr>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F184CD9" w14:textId="77777777" w:rsidTr="009940B6">
        <w:trPr>
          <w:trHeight w:val="5760"/>
          <w:jc w:val="center"/>
        </w:trPr>
        <w:tc>
          <w:tcPr>
            <w:tcW w:w="10800" w:type="dxa"/>
            <w:hideMark/>
          </w:tcPr>
          <w:p w14:paraId="474DCF58"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94CEC13" wp14:editId="07096C0C">
                  <wp:extent cx="6845935" cy="6845935"/>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D0EA301" w14:textId="77777777" w:rsidTr="009940B6">
        <w:trPr>
          <w:jc w:val="center"/>
        </w:trPr>
        <w:tc>
          <w:tcPr>
            <w:tcW w:w="10800" w:type="dxa"/>
            <w:hideMark/>
          </w:tcPr>
          <w:p w14:paraId="3248C732" w14:textId="69B6C2E8"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2E7005">
              <w:rPr>
                <w:rFonts w:ascii="Times New Roman" w:hAnsi="Times New Roman"/>
                <w:b/>
                <w:lang w:val="en-GB"/>
              </w:rPr>
              <w:t>23</w:t>
            </w:r>
          </w:p>
        </w:tc>
      </w:tr>
      <w:tr w:rsidR="006F0FD8" w:rsidRPr="006F0FD8" w14:paraId="0CA232A0" w14:textId="77777777" w:rsidTr="009940B6">
        <w:trPr>
          <w:jc w:val="center"/>
        </w:trPr>
        <w:tc>
          <w:tcPr>
            <w:tcW w:w="10800" w:type="dxa"/>
            <w:hideMark/>
          </w:tcPr>
          <w:p w14:paraId="25902F09"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276945A9"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39F0DB7D" w14:textId="77777777" w:rsidTr="009940B6">
        <w:trPr>
          <w:jc w:val="center"/>
        </w:trPr>
        <w:tc>
          <w:tcPr>
            <w:tcW w:w="10800" w:type="dxa"/>
            <w:hideMark/>
          </w:tcPr>
          <w:p w14:paraId="457CC984"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F4B98EE" w14:textId="77777777" w:rsidR="00B32DD0" w:rsidRPr="006F0FD8" w:rsidRDefault="00B32DD0" w:rsidP="009940B6">
            <w:pPr>
              <w:pStyle w:val="NPGCaption"/>
              <w:spacing w:before="0" w:after="0"/>
              <w:contextualSpacing/>
              <w:rPr>
                <w:rFonts w:ascii="Times New Roman" w:hAnsi="Times New Roman"/>
                <w:b/>
                <w:bCs/>
                <w:lang w:val="en-GB"/>
              </w:rPr>
            </w:pPr>
          </w:p>
          <w:p w14:paraId="7236C357" w14:textId="77777777" w:rsidR="00B32DD0" w:rsidRPr="006F0FD8" w:rsidRDefault="00B32DD0" w:rsidP="009940B6">
            <w:pPr>
              <w:pStyle w:val="NPGCaption"/>
              <w:spacing w:before="0" w:after="0"/>
              <w:contextualSpacing/>
              <w:rPr>
                <w:rFonts w:ascii="Times New Roman" w:hAnsi="Times New Roman"/>
                <w:lang w:val="en-GB"/>
              </w:rPr>
            </w:pPr>
          </w:p>
        </w:tc>
      </w:tr>
    </w:tbl>
    <w:p w14:paraId="02CECAA8" w14:textId="77777777" w:rsidR="00B32DD0" w:rsidRPr="006F0FD8" w:rsidRDefault="00B32DD0" w:rsidP="00B32DD0">
      <w:pPr>
        <w:contextualSpacing/>
        <w:rPr>
          <w:rFonts w:ascii="Times New Roman" w:hAnsi="Times New Roman" w:cs="Times New Roman"/>
        </w:rPr>
      </w:pPr>
    </w:p>
    <w:p w14:paraId="52413F49"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C560CA6" w14:textId="77777777" w:rsidTr="009940B6">
        <w:trPr>
          <w:trHeight w:val="5760"/>
          <w:jc w:val="center"/>
        </w:trPr>
        <w:tc>
          <w:tcPr>
            <w:tcW w:w="10800" w:type="dxa"/>
            <w:hideMark/>
          </w:tcPr>
          <w:p w14:paraId="2C25AC77"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0FBF8E04" wp14:editId="42B7E088">
                  <wp:extent cx="6845935" cy="6845935"/>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C0AB865" w14:textId="77777777" w:rsidTr="009940B6">
        <w:trPr>
          <w:jc w:val="center"/>
        </w:trPr>
        <w:tc>
          <w:tcPr>
            <w:tcW w:w="10800" w:type="dxa"/>
            <w:hideMark/>
          </w:tcPr>
          <w:p w14:paraId="4C3017B7" w14:textId="7C1A2FE0"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2E7005">
              <w:rPr>
                <w:rFonts w:ascii="Times New Roman" w:hAnsi="Times New Roman"/>
                <w:b/>
                <w:lang w:val="en-GB"/>
              </w:rPr>
              <w:t>24</w:t>
            </w:r>
          </w:p>
        </w:tc>
      </w:tr>
      <w:tr w:rsidR="006F0FD8" w:rsidRPr="006F0FD8" w14:paraId="06D6B079" w14:textId="77777777" w:rsidTr="009940B6">
        <w:trPr>
          <w:jc w:val="center"/>
        </w:trPr>
        <w:tc>
          <w:tcPr>
            <w:tcW w:w="10800" w:type="dxa"/>
            <w:hideMark/>
          </w:tcPr>
          <w:p w14:paraId="7250F0A0" w14:textId="189685FE"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262C26BC"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2FE40081" w14:textId="77777777" w:rsidTr="009940B6">
        <w:trPr>
          <w:jc w:val="center"/>
        </w:trPr>
        <w:tc>
          <w:tcPr>
            <w:tcW w:w="10800" w:type="dxa"/>
            <w:hideMark/>
          </w:tcPr>
          <w:p w14:paraId="753CD1F1"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394F0F66" w14:textId="77777777" w:rsidR="00B32DD0" w:rsidRPr="006F0FD8" w:rsidRDefault="00B32DD0" w:rsidP="009940B6">
            <w:pPr>
              <w:pStyle w:val="NPGCaption"/>
              <w:spacing w:before="0" w:after="0"/>
              <w:contextualSpacing/>
              <w:rPr>
                <w:rFonts w:ascii="Times New Roman" w:hAnsi="Times New Roman"/>
                <w:b/>
                <w:bCs/>
                <w:lang w:val="en-GB"/>
              </w:rPr>
            </w:pPr>
          </w:p>
          <w:p w14:paraId="290E97D8" w14:textId="77777777" w:rsidR="00B32DD0" w:rsidRPr="006F0FD8" w:rsidRDefault="00B32DD0" w:rsidP="009940B6">
            <w:pPr>
              <w:pStyle w:val="NPGCaption"/>
              <w:spacing w:before="0" w:after="0"/>
              <w:contextualSpacing/>
              <w:rPr>
                <w:rFonts w:ascii="Times New Roman" w:hAnsi="Times New Roman"/>
                <w:lang w:val="en-GB"/>
              </w:rPr>
            </w:pPr>
          </w:p>
        </w:tc>
      </w:tr>
      <w:tr w:rsidR="00B32DD0" w:rsidRPr="006F0FD8" w14:paraId="61A49D3F" w14:textId="77777777" w:rsidTr="009940B6">
        <w:trPr>
          <w:jc w:val="center"/>
        </w:trPr>
        <w:tc>
          <w:tcPr>
            <w:tcW w:w="10800" w:type="dxa"/>
            <w:hideMark/>
          </w:tcPr>
          <w:p w14:paraId="7C3A3F8A" w14:textId="77777777" w:rsidR="00B32DD0" w:rsidRPr="006F0FD8" w:rsidRDefault="00B32DD0" w:rsidP="009940B6">
            <w:pPr>
              <w:pStyle w:val="NPGCaption"/>
              <w:spacing w:before="0" w:after="0"/>
              <w:contextualSpacing/>
              <w:rPr>
                <w:rFonts w:ascii="Times New Roman" w:hAnsi="Times New Roman"/>
                <w:b/>
                <w:bCs/>
                <w:lang w:val="en-GB"/>
              </w:rPr>
            </w:pPr>
          </w:p>
        </w:tc>
      </w:tr>
    </w:tbl>
    <w:p w14:paraId="03316D81" w14:textId="77777777" w:rsidR="00B32DD0" w:rsidRPr="006F0FD8" w:rsidRDefault="00B32DD0" w:rsidP="00B32DD0">
      <w:pPr>
        <w:contextualSpacing/>
        <w:rPr>
          <w:rFonts w:ascii="Times New Roman" w:hAnsi="Times New Roman" w:cs="Times New Roman"/>
        </w:rPr>
      </w:pPr>
    </w:p>
    <w:p w14:paraId="1A42ABC2"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8670AFE" w14:textId="77777777" w:rsidTr="009940B6">
        <w:trPr>
          <w:trHeight w:val="5760"/>
          <w:jc w:val="center"/>
        </w:trPr>
        <w:tc>
          <w:tcPr>
            <w:tcW w:w="10800" w:type="dxa"/>
            <w:hideMark/>
          </w:tcPr>
          <w:p w14:paraId="0AC3E64F"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5AE93C3" wp14:editId="65676931">
                  <wp:extent cx="6845935" cy="6845935"/>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35C9F473" w14:textId="77777777" w:rsidTr="009940B6">
        <w:trPr>
          <w:jc w:val="center"/>
        </w:trPr>
        <w:tc>
          <w:tcPr>
            <w:tcW w:w="10800" w:type="dxa"/>
            <w:hideMark/>
          </w:tcPr>
          <w:p w14:paraId="441D5EC8" w14:textId="2F7F0B9C"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2E7005">
              <w:rPr>
                <w:rFonts w:ascii="Times New Roman" w:hAnsi="Times New Roman"/>
                <w:b/>
                <w:lang w:val="en-GB"/>
              </w:rPr>
              <w:t>25</w:t>
            </w:r>
          </w:p>
        </w:tc>
      </w:tr>
      <w:tr w:rsidR="006F0FD8" w:rsidRPr="006F0FD8" w14:paraId="3FD66322" w14:textId="77777777" w:rsidTr="009940B6">
        <w:trPr>
          <w:jc w:val="center"/>
        </w:trPr>
        <w:tc>
          <w:tcPr>
            <w:tcW w:w="10800" w:type="dxa"/>
            <w:hideMark/>
          </w:tcPr>
          <w:p w14:paraId="1FB3B8CB"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4CC5157E"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586246FA" w14:textId="77777777" w:rsidTr="009940B6">
        <w:trPr>
          <w:jc w:val="center"/>
        </w:trPr>
        <w:tc>
          <w:tcPr>
            <w:tcW w:w="10800" w:type="dxa"/>
            <w:hideMark/>
          </w:tcPr>
          <w:p w14:paraId="1EA5D975"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B9429A1" w14:textId="77777777" w:rsidR="00B32DD0" w:rsidRPr="006F0FD8" w:rsidRDefault="00B32DD0" w:rsidP="009940B6">
            <w:pPr>
              <w:pStyle w:val="NPGCaption"/>
              <w:spacing w:before="0" w:after="0"/>
              <w:contextualSpacing/>
              <w:rPr>
                <w:rFonts w:ascii="Times New Roman" w:hAnsi="Times New Roman"/>
                <w:b/>
                <w:bCs/>
                <w:lang w:val="en-GB"/>
              </w:rPr>
            </w:pPr>
          </w:p>
          <w:p w14:paraId="5E0DF44E" w14:textId="77777777" w:rsidR="00B32DD0" w:rsidRPr="006F0FD8" w:rsidRDefault="00B32DD0" w:rsidP="009940B6">
            <w:pPr>
              <w:pStyle w:val="NPGCaption"/>
              <w:spacing w:before="0" w:after="0"/>
              <w:contextualSpacing/>
              <w:rPr>
                <w:rFonts w:ascii="Times New Roman" w:hAnsi="Times New Roman"/>
                <w:lang w:val="en-GB"/>
              </w:rPr>
            </w:pPr>
          </w:p>
        </w:tc>
      </w:tr>
      <w:tr w:rsidR="00B32DD0" w:rsidRPr="006F0FD8" w14:paraId="3B260056" w14:textId="77777777" w:rsidTr="009940B6">
        <w:trPr>
          <w:jc w:val="center"/>
        </w:trPr>
        <w:tc>
          <w:tcPr>
            <w:tcW w:w="10800" w:type="dxa"/>
            <w:hideMark/>
          </w:tcPr>
          <w:p w14:paraId="50612DC7"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BE7C34D" w14:textId="77777777" w:rsidR="00B32DD0" w:rsidRPr="006F0FD8" w:rsidRDefault="00B32DD0" w:rsidP="00B32DD0">
      <w:pPr>
        <w:contextualSpacing/>
        <w:rPr>
          <w:rFonts w:ascii="Times New Roman" w:hAnsi="Times New Roman" w:cs="Times New Roman"/>
        </w:rPr>
      </w:pPr>
    </w:p>
    <w:p w14:paraId="453C3591"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37955D6" w14:textId="77777777" w:rsidTr="009940B6">
        <w:trPr>
          <w:trHeight w:val="5760"/>
          <w:jc w:val="center"/>
        </w:trPr>
        <w:tc>
          <w:tcPr>
            <w:tcW w:w="10800" w:type="dxa"/>
            <w:hideMark/>
          </w:tcPr>
          <w:p w14:paraId="31DFD84A"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45179F64" wp14:editId="364A9293">
                  <wp:extent cx="6845935" cy="6845935"/>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42F1ED4" w14:textId="77777777" w:rsidTr="009940B6">
        <w:trPr>
          <w:jc w:val="center"/>
        </w:trPr>
        <w:tc>
          <w:tcPr>
            <w:tcW w:w="10800" w:type="dxa"/>
            <w:hideMark/>
          </w:tcPr>
          <w:p w14:paraId="10DEF379" w14:textId="2AEC4BDD"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D134EA">
              <w:rPr>
                <w:rFonts w:ascii="Times New Roman" w:hAnsi="Times New Roman"/>
                <w:b/>
                <w:lang w:val="en-GB"/>
              </w:rPr>
              <w:t>26</w:t>
            </w:r>
          </w:p>
        </w:tc>
      </w:tr>
      <w:tr w:rsidR="006F0FD8" w:rsidRPr="006F0FD8" w14:paraId="56568841" w14:textId="77777777" w:rsidTr="009940B6">
        <w:trPr>
          <w:jc w:val="center"/>
        </w:trPr>
        <w:tc>
          <w:tcPr>
            <w:tcW w:w="10800" w:type="dxa"/>
            <w:hideMark/>
          </w:tcPr>
          <w:p w14:paraId="2EBE9BDC" w14:textId="61493EED"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616E0F87"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2C096121" w14:textId="77777777" w:rsidTr="009940B6">
        <w:trPr>
          <w:jc w:val="center"/>
        </w:trPr>
        <w:tc>
          <w:tcPr>
            <w:tcW w:w="10800" w:type="dxa"/>
            <w:hideMark/>
          </w:tcPr>
          <w:p w14:paraId="50B61A20"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751528C5" w14:textId="77777777" w:rsidR="00B32DD0" w:rsidRPr="006F0FD8" w:rsidRDefault="00B32DD0" w:rsidP="009940B6">
            <w:pPr>
              <w:pStyle w:val="NPGCaption"/>
              <w:spacing w:before="0" w:after="0"/>
              <w:contextualSpacing/>
              <w:rPr>
                <w:rFonts w:ascii="Times New Roman" w:hAnsi="Times New Roman"/>
                <w:b/>
                <w:bCs/>
                <w:lang w:val="en-GB"/>
              </w:rPr>
            </w:pPr>
          </w:p>
          <w:p w14:paraId="47CA0407" w14:textId="77777777" w:rsidR="00B32DD0" w:rsidRPr="006F0FD8" w:rsidRDefault="00B32DD0" w:rsidP="009940B6">
            <w:pPr>
              <w:pStyle w:val="NPGCaption"/>
              <w:spacing w:before="0" w:after="0"/>
              <w:contextualSpacing/>
              <w:rPr>
                <w:rFonts w:ascii="Times New Roman" w:hAnsi="Times New Roman"/>
                <w:lang w:val="en-GB"/>
              </w:rPr>
            </w:pPr>
          </w:p>
        </w:tc>
      </w:tr>
      <w:tr w:rsidR="00B32DD0" w:rsidRPr="006F0FD8" w14:paraId="1A2CD0B8" w14:textId="77777777" w:rsidTr="009940B6">
        <w:trPr>
          <w:jc w:val="center"/>
        </w:trPr>
        <w:tc>
          <w:tcPr>
            <w:tcW w:w="10800" w:type="dxa"/>
            <w:hideMark/>
          </w:tcPr>
          <w:p w14:paraId="6659B2CA" w14:textId="77777777" w:rsidR="00B32DD0" w:rsidRPr="006F0FD8" w:rsidRDefault="00B32DD0" w:rsidP="009940B6">
            <w:pPr>
              <w:pStyle w:val="NPGCaption"/>
              <w:spacing w:before="0" w:after="0"/>
              <w:contextualSpacing/>
              <w:rPr>
                <w:rFonts w:ascii="Times New Roman" w:hAnsi="Times New Roman"/>
                <w:b/>
                <w:bCs/>
                <w:lang w:val="en-GB"/>
              </w:rPr>
            </w:pPr>
          </w:p>
        </w:tc>
      </w:tr>
    </w:tbl>
    <w:p w14:paraId="444FD472" w14:textId="77777777" w:rsidR="00B32DD0" w:rsidRPr="006F0FD8" w:rsidRDefault="00B32DD0" w:rsidP="00B32DD0">
      <w:pPr>
        <w:contextualSpacing/>
        <w:rPr>
          <w:rFonts w:ascii="Times New Roman" w:hAnsi="Times New Roman" w:cs="Times New Roman"/>
        </w:rPr>
      </w:pPr>
    </w:p>
    <w:p w14:paraId="4595FCB2"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64EA622" w14:textId="77777777" w:rsidTr="009940B6">
        <w:trPr>
          <w:trHeight w:val="5760"/>
          <w:jc w:val="center"/>
        </w:trPr>
        <w:tc>
          <w:tcPr>
            <w:tcW w:w="10434" w:type="dxa"/>
            <w:hideMark/>
          </w:tcPr>
          <w:p w14:paraId="260C05FE"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rPr>
              <w:lastRenderedPageBreak/>
              <w:drawing>
                <wp:inline distT="0" distB="0" distL="0" distR="0" wp14:anchorId="4D813F99" wp14:editId="72719F54">
                  <wp:extent cx="6647291" cy="6647291"/>
                  <wp:effectExtent l="0" t="0" r="1270" b="127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0200" cy="6650200"/>
                          </a:xfrm>
                          <a:prstGeom prst="rect">
                            <a:avLst/>
                          </a:prstGeom>
                          <a:noFill/>
                          <a:ln>
                            <a:noFill/>
                          </a:ln>
                        </pic:spPr>
                      </pic:pic>
                    </a:graphicData>
                  </a:graphic>
                </wp:inline>
              </w:drawing>
            </w:r>
          </w:p>
        </w:tc>
      </w:tr>
      <w:tr w:rsidR="006F0FD8" w:rsidRPr="006F0FD8" w14:paraId="28690E42" w14:textId="77777777" w:rsidTr="009940B6">
        <w:trPr>
          <w:jc w:val="center"/>
        </w:trPr>
        <w:tc>
          <w:tcPr>
            <w:tcW w:w="10434" w:type="dxa"/>
            <w:hideMark/>
          </w:tcPr>
          <w:p w14:paraId="02483D6C" w14:textId="66F71C0A"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D134EA">
              <w:rPr>
                <w:rFonts w:ascii="Times New Roman" w:hAnsi="Times New Roman"/>
                <w:b/>
                <w:lang w:val="en-GB"/>
              </w:rPr>
              <w:t>2</w:t>
            </w:r>
            <w:r w:rsidR="00894DE7">
              <w:rPr>
                <w:rFonts w:ascii="Times New Roman" w:hAnsi="Times New Roman"/>
                <w:b/>
                <w:lang w:val="en-GB"/>
              </w:rPr>
              <w:t>7</w:t>
            </w:r>
          </w:p>
        </w:tc>
      </w:tr>
      <w:tr w:rsidR="006F0FD8" w:rsidRPr="006F0FD8" w14:paraId="53F7C558" w14:textId="77777777" w:rsidTr="009940B6">
        <w:trPr>
          <w:jc w:val="center"/>
        </w:trPr>
        <w:tc>
          <w:tcPr>
            <w:tcW w:w="10434" w:type="dxa"/>
            <w:hideMark/>
          </w:tcPr>
          <w:p w14:paraId="6154D265"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0E184410"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9028591" w14:textId="77777777" w:rsidTr="009940B6">
        <w:trPr>
          <w:jc w:val="center"/>
        </w:trPr>
        <w:tc>
          <w:tcPr>
            <w:tcW w:w="10434" w:type="dxa"/>
            <w:hideMark/>
          </w:tcPr>
          <w:p w14:paraId="635AAF43"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tc>
      </w:tr>
    </w:tbl>
    <w:p w14:paraId="60CAD88D" w14:textId="77777777" w:rsidR="00B32DD0" w:rsidRPr="006F0FD8" w:rsidRDefault="00B32DD0" w:rsidP="00B32DD0">
      <w:pPr>
        <w:contextualSpacing/>
        <w:rPr>
          <w:rFonts w:ascii="Times New Roman" w:hAnsi="Times New Roman" w:cs="Times New Roman"/>
        </w:rPr>
      </w:pPr>
    </w:p>
    <w:p w14:paraId="60E280FF" w14:textId="77777777" w:rsidR="00B32DD0" w:rsidRPr="006F0FD8" w:rsidRDefault="00B32DD0" w:rsidP="00B32DD0">
      <w:pPr>
        <w:rPr>
          <w:rFonts w:ascii="Times New Roman" w:hAnsi="Times New Roman" w:cs="Times New Roman"/>
        </w:rPr>
      </w:pPr>
    </w:p>
    <w:p w14:paraId="1A071F7A" w14:textId="77777777" w:rsidR="00B32DD0" w:rsidRPr="006F0FD8" w:rsidRDefault="00B32DD0" w:rsidP="00B32DD0">
      <w:pPr>
        <w:contextualSpacing/>
        <w:rPr>
          <w:rFonts w:ascii="Times New Roman" w:hAnsi="Times New Roman" w:cs="Times New Roman"/>
        </w:rPr>
      </w:pPr>
    </w:p>
    <w:p w14:paraId="1E4F416C"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C5BCCAF" w14:textId="77777777" w:rsidTr="009940B6">
        <w:trPr>
          <w:trHeight w:val="5760"/>
          <w:jc w:val="center"/>
        </w:trPr>
        <w:tc>
          <w:tcPr>
            <w:tcW w:w="10800" w:type="dxa"/>
            <w:hideMark/>
          </w:tcPr>
          <w:p w14:paraId="618D8541" w14:textId="77777777" w:rsidR="00B32DD0" w:rsidRPr="006F0FD8" w:rsidRDefault="00B32DD0" w:rsidP="009940B6">
            <w:pPr>
              <w:pStyle w:val="NPGImage"/>
              <w:contextualSpacing/>
              <w:rPr>
                <w:rFonts w:ascii="Times New Roman" w:hAnsi="Times New Roman"/>
                <w:lang w:val="en-GB"/>
              </w:rPr>
            </w:pPr>
          </w:p>
          <w:p w14:paraId="0D3DF139"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drawing>
                <wp:inline distT="0" distB="0" distL="0" distR="0" wp14:anchorId="7E755170" wp14:editId="75C23609">
                  <wp:extent cx="6845935" cy="6845935"/>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F7A0D96" w14:textId="77777777" w:rsidTr="009940B6">
        <w:trPr>
          <w:jc w:val="center"/>
        </w:trPr>
        <w:tc>
          <w:tcPr>
            <w:tcW w:w="10800" w:type="dxa"/>
            <w:hideMark/>
          </w:tcPr>
          <w:p w14:paraId="08C8192A" w14:textId="583545E8"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DE1630">
              <w:rPr>
                <w:rFonts w:ascii="Times New Roman" w:hAnsi="Times New Roman"/>
                <w:b/>
                <w:lang w:val="en-GB"/>
              </w:rPr>
              <w:t>28</w:t>
            </w:r>
          </w:p>
        </w:tc>
      </w:tr>
      <w:tr w:rsidR="006F0FD8" w:rsidRPr="006F0FD8" w14:paraId="387CCDA5" w14:textId="77777777" w:rsidTr="009940B6">
        <w:trPr>
          <w:jc w:val="center"/>
        </w:trPr>
        <w:tc>
          <w:tcPr>
            <w:tcW w:w="10800" w:type="dxa"/>
            <w:hideMark/>
          </w:tcPr>
          <w:p w14:paraId="08682F94"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1FF5EC73"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6A056C35" w14:textId="77777777" w:rsidTr="009940B6">
        <w:trPr>
          <w:jc w:val="center"/>
        </w:trPr>
        <w:tc>
          <w:tcPr>
            <w:tcW w:w="10800" w:type="dxa"/>
            <w:hideMark/>
          </w:tcPr>
          <w:p w14:paraId="26EA12ED"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7CE4DBB8" w14:textId="77777777" w:rsidR="00B32DD0" w:rsidRPr="006F0FD8" w:rsidRDefault="00B32DD0" w:rsidP="009940B6">
            <w:pPr>
              <w:pStyle w:val="NPGCaption"/>
              <w:spacing w:before="0" w:after="0"/>
              <w:contextualSpacing/>
              <w:rPr>
                <w:rFonts w:ascii="Times New Roman" w:hAnsi="Times New Roman"/>
                <w:b/>
                <w:bCs/>
                <w:lang w:val="en-GB"/>
              </w:rPr>
            </w:pPr>
          </w:p>
          <w:p w14:paraId="72CE28F0" w14:textId="77777777" w:rsidR="00B32DD0" w:rsidRPr="006F0FD8" w:rsidRDefault="00B32DD0" w:rsidP="009940B6">
            <w:pPr>
              <w:pStyle w:val="NPGCaption"/>
              <w:spacing w:before="0" w:after="0"/>
              <w:contextualSpacing/>
              <w:rPr>
                <w:rFonts w:ascii="Times New Roman" w:hAnsi="Times New Roman"/>
                <w:lang w:val="en-GB"/>
              </w:rPr>
            </w:pPr>
          </w:p>
        </w:tc>
      </w:tr>
    </w:tbl>
    <w:p w14:paraId="7FB25E21" w14:textId="77777777" w:rsidR="00B32DD0" w:rsidRPr="006F0FD8" w:rsidRDefault="00B32DD0" w:rsidP="00B32DD0">
      <w:pPr>
        <w:contextualSpacing/>
        <w:rPr>
          <w:rFonts w:ascii="Times New Roman" w:hAnsi="Times New Roman" w:cs="Times New Roman"/>
        </w:rPr>
      </w:pPr>
    </w:p>
    <w:p w14:paraId="78D20B4D"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8E87319" w14:textId="77777777" w:rsidTr="009940B6">
        <w:trPr>
          <w:trHeight w:val="5760"/>
          <w:jc w:val="center"/>
        </w:trPr>
        <w:tc>
          <w:tcPr>
            <w:tcW w:w="10434" w:type="dxa"/>
            <w:hideMark/>
          </w:tcPr>
          <w:p w14:paraId="2D0877CB"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6CE05338" wp14:editId="74E572AB">
                  <wp:extent cx="6845935" cy="6845935"/>
                  <wp:effectExtent l="0" t="0" r="0" b="0"/>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FB7CC53" w14:textId="77777777" w:rsidTr="009940B6">
        <w:trPr>
          <w:jc w:val="center"/>
        </w:trPr>
        <w:tc>
          <w:tcPr>
            <w:tcW w:w="10434" w:type="dxa"/>
            <w:hideMark/>
          </w:tcPr>
          <w:p w14:paraId="48946371" w14:textId="4FA382CB"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BB4BB5">
              <w:rPr>
                <w:rFonts w:ascii="Times New Roman" w:hAnsi="Times New Roman"/>
                <w:b/>
                <w:lang w:val="en-GB"/>
              </w:rPr>
              <w:t>29</w:t>
            </w:r>
          </w:p>
        </w:tc>
      </w:tr>
      <w:tr w:rsidR="006F0FD8" w:rsidRPr="006F0FD8" w14:paraId="5F161CB6" w14:textId="77777777" w:rsidTr="009940B6">
        <w:trPr>
          <w:jc w:val="center"/>
        </w:trPr>
        <w:tc>
          <w:tcPr>
            <w:tcW w:w="10434" w:type="dxa"/>
            <w:hideMark/>
          </w:tcPr>
          <w:p w14:paraId="49268A0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668A34BD"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A646859" w14:textId="77777777" w:rsidTr="009940B6">
        <w:trPr>
          <w:jc w:val="center"/>
        </w:trPr>
        <w:tc>
          <w:tcPr>
            <w:tcW w:w="10434" w:type="dxa"/>
            <w:hideMark/>
          </w:tcPr>
          <w:p w14:paraId="6E585B17"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4EAB6D8D" w14:textId="77777777" w:rsidR="00B32DD0" w:rsidRPr="006F0FD8" w:rsidRDefault="00B32DD0" w:rsidP="009940B6">
            <w:pPr>
              <w:pStyle w:val="NPGCaption"/>
              <w:spacing w:before="0" w:after="0"/>
              <w:contextualSpacing/>
              <w:rPr>
                <w:rFonts w:ascii="Times New Roman" w:hAnsi="Times New Roman"/>
                <w:b/>
                <w:bCs/>
                <w:lang w:val="en-GB"/>
              </w:rPr>
            </w:pPr>
          </w:p>
          <w:p w14:paraId="21969F27" w14:textId="77777777" w:rsidR="00B32DD0" w:rsidRPr="006F0FD8" w:rsidRDefault="00B32DD0" w:rsidP="009940B6">
            <w:pPr>
              <w:pStyle w:val="NPGCaption"/>
              <w:spacing w:before="0" w:after="0"/>
              <w:contextualSpacing/>
              <w:rPr>
                <w:rFonts w:ascii="Times New Roman" w:hAnsi="Times New Roman"/>
                <w:lang w:val="en-GB"/>
              </w:rPr>
            </w:pPr>
          </w:p>
        </w:tc>
      </w:tr>
    </w:tbl>
    <w:p w14:paraId="6903D541" w14:textId="77777777" w:rsidR="00B32DD0" w:rsidRPr="006F0FD8" w:rsidRDefault="00B32DD0" w:rsidP="00B32DD0">
      <w:pPr>
        <w:contextualSpacing/>
        <w:rPr>
          <w:rFonts w:ascii="Times New Roman" w:hAnsi="Times New Roman" w:cs="Times New Roman"/>
        </w:rPr>
      </w:pPr>
    </w:p>
    <w:p w14:paraId="48501C84" w14:textId="77777777" w:rsidR="00B32DD0" w:rsidRPr="006F0FD8" w:rsidRDefault="00B32DD0" w:rsidP="00B32DD0">
      <w:pPr>
        <w:contextualSpacing/>
        <w:rPr>
          <w:rFonts w:ascii="Times New Roman" w:hAnsi="Times New Roman" w:cs="Times New Roman"/>
        </w:rPr>
      </w:pPr>
    </w:p>
    <w:p w14:paraId="4462E013"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5E8ED96" w14:textId="77777777" w:rsidTr="009940B6">
        <w:trPr>
          <w:trHeight w:val="5760"/>
          <w:jc w:val="center"/>
        </w:trPr>
        <w:tc>
          <w:tcPr>
            <w:tcW w:w="10434" w:type="dxa"/>
            <w:hideMark/>
          </w:tcPr>
          <w:p w14:paraId="203B16DD"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F639BC7" wp14:editId="1B5BFBBC">
                  <wp:extent cx="6845935" cy="6845935"/>
                  <wp:effectExtent l="0" t="0" r="0" b="0"/>
                  <wp:docPr id="41" name="Picture 4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catt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DF84477" w14:textId="77777777" w:rsidTr="009940B6">
        <w:trPr>
          <w:jc w:val="center"/>
        </w:trPr>
        <w:tc>
          <w:tcPr>
            <w:tcW w:w="10434" w:type="dxa"/>
            <w:hideMark/>
          </w:tcPr>
          <w:p w14:paraId="23EF4A0B" w14:textId="00AC4A6D"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BB4BB5">
              <w:rPr>
                <w:rFonts w:ascii="Times New Roman" w:hAnsi="Times New Roman"/>
                <w:b/>
                <w:lang w:val="en-GB"/>
              </w:rPr>
              <w:t>30</w:t>
            </w:r>
          </w:p>
        </w:tc>
      </w:tr>
      <w:tr w:rsidR="006F0FD8" w:rsidRPr="006F0FD8" w14:paraId="66FD854B" w14:textId="77777777" w:rsidTr="009940B6">
        <w:trPr>
          <w:jc w:val="center"/>
        </w:trPr>
        <w:tc>
          <w:tcPr>
            <w:tcW w:w="10434" w:type="dxa"/>
            <w:hideMark/>
          </w:tcPr>
          <w:p w14:paraId="2867531D"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1EEC36C2"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680741C" w14:textId="77777777" w:rsidTr="009940B6">
        <w:trPr>
          <w:jc w:val="center"/>
        </w:trPr>
        <w:tc>
          <w:tcPr>
            <w:tcW w:w="10434" w:type="dxa"/>
            <w:hideMark/>
          </w:tcPr>
          <w:p w14:paraId="26EF7FC4"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4D053CCC" w14:textId="77777777" w:rsidR="00B32DD0" w:rsidRPr="006F0FD8" w:rsidRDefault="00B32DD0" w:rsidP="009940B6">
            <w:pPr>
              <w:pStyle w:val="NPGCaption"/>
              <w:spacing w:before="0" w:after="0"/>
              <w:contextualSpacing/>
              <w:rPr>
                <w:rFonts w:ascii="Times New Roman" w:hAnsi="Times New Roman"/>
                <w:b/>
                <w:bCs/>
                <w:lang w:val="en-GB"/>
              </w:rPr>
            </w:pPr>
          </w:p>
          <w:p w14:paraId="5CFA3998" w14:textId="77777777" w:rsidR="00B32DD0" w:rsidRPr="006F0FD8" w:rsidRDefault="00B32DD0" w:rsidP="009940B6">
            <w:pPr>
              <w:pStyle w:val="NPGCaption"/>
              <w:spacing w:before="0" w:after="0"/>
              <w:contextualSpacing/>
              <w:rPr>
                <w:rFonts w:ascii="Times New Roman" w:hAnsi="Times New Roman"/>
                <w:lang w:val="en-GB"/>
              </w:rPr>
            </w:pPr>
          </w:p>
        </w:tc>
      </w:tr>
    </w:tbl>
    <w:p w14:paraId="08F2FB44" w14:textId="77777777" w:rsidR="00B32DD0" w:rsidRPr="006F0FD8" w:rsidRDefault="00B32DD0" w:rsidP="00B32DD0">
      <w:pPr>
        <w:contextualSpacing/>
        <w:rPr>
          <w:rFonts w:ascii="Times New Roman" w:hAnsi="Times New Roman" w:cs="Times New Roman"/>
        </w:rPr>
      </w:pPr>
    </w:p>
    <w:p w14:paraId="3B06BE66" w14:textId="77777777" w:rsidR="00B32DD0" w:rsidRPr="006F0FD8" w:rsidRDefault="00B32DD0" w:rsidP="00B32DD0">
      <w:pPr>
        <w:contextualSpacing/>
        <w:rPr>
          <w:rFonts w:ascii="Times New Roman" w:hAnsi="Times New Roman" w:cs="Times New Roman"/>
        </w:rPr>
      </w:pPr>
    </w:p>
    <w:p w14:paraId="0CC31843"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4B0BE5F2" w14:textId="77777777" w:rsidTr="009940B6">
        <w:trPr>
          <w:trHeight w:val="5760"/>
          <w:jc w:val="center"/>
        </w:trPr>
        <w:tc>
          <w:tcPr>
            <w:tcW w:w="10800" w:type="dxa"/>
            <w:hideMark/>
          </w:tcPr>
          <w:p w14:paraId="33868793"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6A9434E2" wp14:editId="52BDBE68">
                  <wp:extent cx="6845935" cy="6845935"/>
                  <wp:effectExtent l="0" t="0" r="0" b="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8C210BD" w14:textId="77777777" w:rsidTr="009940B6">
        <w:trPr>
          <w:jc w:val="center"/>
        </w:trPr>
        <w:tc>
          <w:tcPr>
            <w:tcW w:w="10800" w:type="dxa"/>
            <w:hideMark/>
          </w:tcPr>
          <w:p w14:paraId="22816310" w14:textId="7F23036D"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BB4BB5">
              <w:rPr>
                <w:rFonts w:ascii="Times New Roman" w:hAnsi="Times New Roman"/>
                <w:b/>
                <w:lang w:val="en-GB"/>
              </w:rPr>
              <w:t>31</w:t>
            </w:r>
          </w:p>
        </w:tc>
      </w:tr>
      <w:tr w:rsidR="006F0FD8" w:rsidRPr="006F0FD8" w14:paraId="27793E44" w14:textId="77777777" w:rsidTr="009940B6">
        <w:trPr>
          <w:jc w:val="center"/>
        </w:trPr>
        <w:tc>
          <w:tcPr>
            <w:tcW w:w="10800" w:type="dxa"/>
            <w:hideMark/>
          </w:tcPr>
          <w:p w14:paraId="2808F7C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7B167451"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CDEC729" w14:textId="77777777" w:rsidTr="009940B6">
        <w:trPr>
          <w:jc w:val="center"/>
        </w:trPr>
        <w:tc>
          <w:tcPr>
            <w:tcW w:w="10800" w:type="dxa"/>
            <w:hideMark/>
          </w:tcPr>
          <w:p w14:paraId="71566D79"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1BB2B2B2" w14:textId="77777777" w:rsidR="00B32DD0" w:rsidRPr="006F0FD8" w:rsidRDefault="00B32DD0" w:rsidP="009940B6">
            <w:pPr>
              <w:pStyle w:val="NPGCaption"/>
              <w:spacing w:before="0" w:after="0"/>
              <w:contextualSpacing/>
              <w:rPr>
                <w:rFonts w:ascii="Times New Roman" w:hAnsi="Times New Roman"/>
                <w:b/>
                <w:bCs/>
                <w:lang w:val="en-GB"/>
              </w:rPr>
            </w:pPr>
          </w:p>
          <w:p w14:paraId="317E1455" w14:textId="77777777" w:rsidR="00B32DD0" w:rsidRPr="006F0FD8" w:rsidRDefault="00B32DD0" w:rsidP="009940B6">
            <w:pPr>
              <w:pStyle w:val="NPGCaption"/>
              <w:spacing w:before="0" w:after="0"/>
              <w:contextualSpacing/>
              <w:rPr>
                <w:rFonts w:ascii="Times New Roman" w:hAnsi="Times New Roman"/>
                <w:lang w:val="en-GB"/>
              </w:rPr>
            </w:pPr>
          </w:p>
        </w:tc>
      </w:tr>
    </w:tbl>
    <w:p w14:paraId="6474F098" w14:textId="77777777" w:rsidR="00B32DD0" w:rsidRPr="006F0FD8" w:rsidRDefault="00B32DD0" w:rsidP="00B32DD0">
      <w:pPr>
        <w:contextualSpacing/>
        <w:rPr>
          <w:rFonts w:ascii="Times New Roman" w:hAnsi="Times New Roman" w:cs="Times New Roman"/>
        </w:rPr>
      </w:pPr>
    </w:p>
    <w:p w14:paraId="753EE8B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289A7A41" w14:textId="77777777" w:rsidTr="009940B6">
        <w:trPr>
          <w:trHeight w:val="5760"/>
          <w:jc w:val="center"/>
        </w:trPr>
        <w:tc>
          <w:tcPr>
            <w:tcW w:w="10800" w:type="dxa"/>
            <w:hideMark/>
          </w:tcPr>
          <w:p w14:paraId="09735542"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5678AC94" wp14:editId="6E819330">
                  <wp:extent cx="6845935" cy="6845935"/>
                  <wp:effectExtent l="0" t="0" r="0" b="0"/>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scatt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3B30B154" w14:textId="77777777" w:rsidTr="009940B6">
        <w:trPr>
          <w:jc w:val="center"/>
        </w:trPr>
        <w:tc>
          <w:tcPr>
            <w:tcW w:w="10800" w:type="dxa"/>
            <w:hideMark/>
          </w:tcPr>
          <w:p w14:paraId="4950C8B5" w14:textId="36B79C62"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BB4BB5">
              <w:rPr>
                <w:rFonts w:ascii="Times New Roman" w:hAnsi="Times New Roman"/>
                <w:b/>
                <w:lang w:val="en-GB"/>
              </w:rPr>
              <w:t>32</w:t>
            </w:r>
          </w:p>
        </w:tc>
      </w:tr>
      <w:tr w:rsidR="006F0FD8" w:rsidRPr="006F0FD8" w14:paraId="0140EE27" w14:textId="77777777" w:rsidTr="009940B6">
        <w:trPr>
          <w:jc w:val="center"/>
        </w:trPr>
        <w:tc>
          <w:tcPr>
            <w:tcW w:w="10800" w:type="dxa"/>
            <w:hideMark/>
          </w:tcPr>
          <w:p w14:paraId="560FBABB" w14:textId="73B7FEB2"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347B8242"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6F606CDF" w14:textId="77777777" w:rsidTr="009940B6">
        <w:trPr>
          <w:jc w:val="center"/>
        </w:trPr>
        <w:tc>
          <w:tcPr>
            <w:tcW w:w="10800" w:type="dxa"/>
            <w:hideMark/>
          </w:tcPr>
          <w:p w14:paraId="32FD0F48"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31401114" w14:textId="77777777" w:rsidR="00B32DD0" w:rsidRPr="006F0FD8" w:rsidRDefault="00B32DD0" w:rsidP="009940B6">
            <w:pPr>
              <w:pStyle w:val="NPGCaption"/>
              <w:spacing w:before="0" w:after="0"/>
              <w:contextualSpacing/>
              <w:rPr>
                <w:rFonts w:ascii="Times New Roman" w:hAnsi="Times New Roman"/>
                <w:b/>
                <w:bCs/>
                <w:lang w:val="en-GB"/>
              </w:rPr>
            </w:pPr>
          </w:p>
          <w:p w14:paraId="01DBFC08" w14:textId="77777777" w:rsidR="00B32DD0" w:rsidRPr="006F0FD8" w:rsidRDefault="00B32DD0" w:rsidP="009940B6">
            <w:pPr>
              <w:pStyle w:val="NPGCaption"/>
              <w:spacing w:before="0" w:after="0"/>
              <w:contextualSpacing/>
              <w:rPr>
                <w:rFonts w:ascii="Times New Roman" w:hAnsi="Times New Roman"/>
                <w:lang w:val="en-GB"/>
              </w:rPr>
            </w:pPr>
          </w:p>
        </w:tc>
      </w:tr>
      <w:tr w:rsidR="00B32DD0" w:rsidRPr="006F0FD8" w14:paraId="00A419E2" w14:textId="77777777" w:rsidTr="009940B6">
        <w:trPr>
          <w:jc w:val="center"/>
        </w:trPr>
        <w:tc>
          <w:tcPr>
            <w:tcW w:w="10800" w:type="dxa"/>
            <w:hideMark/>
          </w:tcPr>
          <w:p w14:paraId="36CD64E3"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281962B" w14:textId="77777777" w:rsidR="00B32DD0" w:rsidRPr="006F0FD8" w:rsidRDefault="00B32DD0" w:rsidP="00B32DD0">
      <w:pPr>
        <w:contextualSpacing/>
        <w:rPr>
          <w:rFonts w:ascii="Times New Roman" w:hAnsi="Times New Roman" w:cs="Times New Roman"/>
        </w:rPr>
      </w:pPr>
    </w:p>
    <w:p w14:paraId="306AC9C3"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845BC3D" w14:textId="77777777" w:rsidTr="009940B6">
        <w:trPr>
          <w:trHeight w:val="5760"/>
          <w:jc w:val="center"/>
        </w:trPr>
        <w:tc>
          <w:tcPr>
            <w:tcW w:w="10800" w:type="dxa"/>
            <w:hideMark/>
          </w:tcPr>
          <w:p w14:paraId="0BCB1087"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184DCF9F" wp14:editId="7C22CDA4">
                  <wp:extent cx="6845935" cy="6845935"/>
                  <wp:effectExtent l="0" t="0" r="0" b="0"/>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D16B6A2" w14:textId="77777777" w:rsidTr="009940B6">
        <w:trPr>
          <w:jc w:val="center"/>
        </w:trPr>
        <w:tc>
          <w:tcPr>
            <w:tcW w:w="10800" w:type="dxa"/>
            <w:hideMark/>
          </w:tcPr>
          <w:p w14:paraId="765319EE" w14:textId="7838FB4F"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BB4BB5">
              <w:rPr>
                <w:rFonts w:ascii="Times New Roman" w:hAnsi="Times New Roman"/>
                <w:b/>
                <w:lang w:val="en-GB"/>
              </w:rPr>
              <w:t>33</w:t>
            </w:r>
          </w:p>
        </w:tc>
      </w:tr>
      <w:tr w:rsidR="006F0FD8" w:rsidRPr="006F0FD8" w14:paraId="067A8833" w14:textId="77777777" w:rsidTr="009940B6">
        <w:trPr>
          <w:jc w:val="center"/>
        </w:trPr>
        <w:tc>
          <w:tcPr>
            <w:tcW w:w="10800" w:type="dxa"/>
            <w:hideMark/>
          </w:tcPr>
          <w:p w14:paraId="1B694E21"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31E70368"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D17DA54" w14:textId="77777777" w:rsidTr="009940B6">
        <w:trPr>
          <w:jc w:val="center"/>
        </w:trPr>
        <w:tc>
          <w:tcPr>
            <w:tcW w:w="10800" w:type="dxa"/>
            <w:hideMark/>
          </w:tcPr>
          <w:p w14:paraId="25C7B0B8"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78D3526A" w14:textId="77777777" w:rsidR="00B32DD0" w:rsidRPr="006F0FD8" w:rsidRDefault="00B32DD0" w:rsidP="009940B6">
            <w:pPr>
              <w:pStyle w:val="NPGCaption"/>
              <w:spacing w:before="0" w:after="0"/>
              <w:contextualSpacing/>
              <w:rPr>
                <w:rFonts w:ascii="Times New Roman" w:hAnsi="Times New Roman"/>
                <w:b/>
                <w:bCs/>
                <w:lang w:val="en-GB"/>
              </w:rPr>
            </w:pPr>
          </w:p>
          <w:p w14:paraId="5E0DA8F6" w14:textId="77777777" w:rsidR="00B32DD0" w:rsidRPr="006F0FD8" w:rsidRDefault="00B32DD0" w:rsidP="009940B6">
            <w:pPr>
              <w:pStyle w:val="NPGCaption"/>
              <w:spacing w:before="0" w:after="0"/>
              <w:contextualSpacing/>
              <w:rPr>
                <w:rFonts w:ascii="Times New Roman" w:hAnsi="Times New Roman"/>
                <w:lang w:val="en-GB"/>
              </w:rPr>
            </w:pPr>
          </w:p>
        </w:tc>
      </w:tr>
      <w:tr w:rsidR="00B32DD0" w:rsidRPr="006F0FD8" w14:paraId="6F5EDB4A" w14:textId="77777777" w:rsidTr="009940B6">
        <w:trPr>
          <w:jc w:val="center"/>
        </w:trPr>
        <w:tc>
          <w:tcPr>
            <w:tcW w:w="10800" w:type="dxa"/>
            <w:hideMark/>
          </w:tcPr>
          <w:p w14:paraId="53F1693B" w14:textId="77777777" w:rsidR="00B32DD0" w:rsidRPr="006F0FD8" w:rsidRDefault="00B32DD0" w:rsidP="009940B6">
            <w:pPr>
              <w:pStyle w:val="NPGCaption"/>
              <w:spacing w:before="0" w:after="0"/>
              <w:contextualSpacing/>
              <w:rPr>
                <w:rFonts w:ascii="Times New Roman" w:hAnsi="Times New Roman"/>
                <w:b/>
                <w:bCs/>
                <w:lang w:val="en-GB"/>
              </w:rPr>
            </w:pPr>
          </w:p>
        </w:tc>
      </w:tr>
    </w:tbl>
    <w:p w14:paraId="250FA470" w14:textId="77777777" w:rsidR="00B32DD0" w:rsidRPr="006F0FD8" w:rsidRDefault="00B32DD0" w:rsidP="00B32DD0">
      <w:pPr>
        <w:contextualSpacing/>
        <w:rPr>
          <w:rFonts w:ascii="Times New Roman" w:hAnsi="Times New Roman" w:cs="Times New Roman"/>
        </w:rPr>
      </w:pPr>
    </w:p>
    <w:p w14:paraId="64242E95"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B162F75" w14:textId="77777777" w:rsidTr="009940B6">
        <w:trPr>
          <w:trHeight w:val="5760"/>
          <w:jc w:val="center"/>
        </w:trPr>
        <w:tc>
          <w:tcPr>
            <w:tcW w:w="10800" w:type="dxa"/>
            <w:hideMark/>
          </w:tcPr>
          <w:p w14:paraId="5B1BF86C"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16D98B2E" wp14:editId="32BD33F6">
                  <wp:extent cx="6845935" cy="6845935"/>
                  <wp:effectExtent l="0" t="0" r="0" b="0"/>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19BF6CC" w14:textId="77777777" w:rsidTr="009940B6">
        <w:trPr>
          <w:jc w:val="center"/>
        </w:trPr>
        <w:tc>
          <w:tcPr>
            <w:tcW w:w="10800" w:type="dxa"/>
            <w:hideMark/>
          </w:tcPr>
          <w:p w14:paraId="7D278EBD" w14:textId="77A2F9DB" w:rsidR="00B32DD0" w:rsidRPr="00BB4BB5" w:rsidRDefault="00B32DD0" w:rsidP="009940B6">
            <w:pPr>
              <w:pStyle w:val="NPGFigNum"/>
              <w:spacing w:before="0" w:after="0"/>
              <w:contextualSpacing/>
            </w:pPr>
            <w:r w:rsidRPr="006F0FD8">
              <w:rPr>
                <w:rFonts w:ascii="Times New Roman" w:hAnsi="Times New Roman"/>
                <w:b/>
                <w:lang w:val="en-GB"/>
              </w:rPr>
              <w:t>Supplementary Figure</w:t>
            </w:r>
            <w:r w:rsidR="00BB4BB5">
              <w:rPr>
                <w:rFonts w:ascii="Times New Roman" w:hAnsi="Times New Roman"/>
                <w:b/>
                <w:lang w:val="en-GB"/>
              </w:rPr>
              <w:t xml:space="preserve"> 34</w:t>
            </w:r>
            <w:r w:rsidRPr="006F0FD8">
              <w:rPr>
                <w:rFonts w:ascii="Times New Roman" w:hAnsi="Times New Roman"/>
                <w:b/>
                <w:lang w:val="en-GB"/>
              </w:rPr>
              <w:t xml:space="preserve"> </w:t>
            </w:r>
          </w:p>
        </w:tc>
      </w:tr>
      <w:tr w:rsidR="006F0FD8" w:rsidRPr="006F0FD8" w14:paraId="7A07FF64" w14:textId="77777777" w:rsidTr="009940B6">
        <w:trPr>
          <w:jc w:val="center"/>
        </w:trPr>
        <w:tc>
          <w:tcPr>
            <w:tcW w:w="10800" w:type="dxa"/>
            <w:hideMark/>
          </w:tcPr>
          <w:p w14:paraId="0757DFFB" w14:textId="2A359003"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51385B00"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573B8B2F" w14:textId="77777777" w:rsidTr="009940B6">
        <w:trPr>
          <w:jc w:val="center"/>
        </w:trPr>
        <w:tc>
          <w:tcPr>
            <w:tcW w:w="10800" w:type="dxa"/>
            <w:hideMark/>
          </w:tcPr>
          <w:p w14:paraId="1FDD8ADA"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112499DA" w14:textId="77777777" w:rsidR="00B32DD0" w:rsidRPr="006F0FD8" w:rsidRDefault="00B32DD0" w:rsidP="009940B6">
            <w:pPr>
              <w:pStyle w:val="NPGCaption"/>
              <w:spacing w:before="0" w:after="0"/>
              <w:contextualSpacing/>
              <w:rPr>
                <w:rFonts w:ascii="Times New Roman" w:hAnsi="Times New Roman"/>
                <w:b/>
                <w:bCs/>
                <w:lang w:val="en-GB"/>
              </w:rPr>
            </w:pPr>
          </w:p>
          <w:p w14:paraId="442EECB4" w14:textId="77777777" w:rsidR="00B32DD0" w:rsidRPr="006F0FD8" w:rsidRDefault="00B32DD0" w:rsidP="009940B6">
            <w:pPr>
              <w:pStyle w:val="NPGCaption"/>
              <w:spacing w:before="0" w:after="0"/>
              <w:contextualSpacing/>
              <w:rPr>
                <w:rFonts w:ascii="Times New Roman" w:hAnsi="Times New Roman"/>
                <w:lang w:val="en-GB"/>
              </w:rPr>
            </w:pPr>
          </w:p>
        </w:tc>
      </w:tr>
    </w:tbl>
    <w:p w14:paraId="7BDD0696" w14:textId="77777777" w:rsidR="00B32DD0" w:rsidRPr="006F0FD8" w:rsidRDefault="00B32DD0" w:rsidP="00B32DD0">
      <w:pPr>
        <w:contextualSpacing/>
        <w:rPr>
          <w:rFonts w:ascii="Times New Roman" w:hAnsi="Times New Roman" w:cs="Times New Roman"/>
        </w:rPr>
      </w:pPr>
    </w:p>
    <w:p w14:paraId="69529177"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BD31065" w14:textId="77777777" w:rsidTr="009940B6">
        <w:trPr>
          <w:trHeight w:val="5760"/>
          <w:jc w:val="center"/>
        </w:trPr>
        <w:tc>
          <w:tcPr>
            <w:tcW w:w="10434" w:type="dxa"/>
            <w:hideMark/>
          </w:tcPr>
          <w:p w14:paraId="1FA36E81"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5D047D66" wp14:editId="104B9A95">
                  <wp:extent cx="6845935" cy="6845935"/>
                  <wp:effectExtent l="0" t="0" r="0" b="0"/>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A7729D4" w14:textId="77777777" w:rsidTr="009940B6">
        <w:trPr>
          <w:jc w:val="center"/>
        </w:trPr>
        <w:tc>
          <w:tcPr>
            <w:tcW w:w="10434" w:type="dxa"/>
            <w:hideMark/>
          </w:tcPr>
          <w:p w14:paraId="4B28E21C" w14:textId="71B3489A"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00BB4BB5">
              <w:rPr>
                <w:rFonts w:ascii="Times New Roman" w:hAnsi="Times New Roman"/>
                <w:b/>
                <w:lang w:val="en-GB"/>
              </w:rPr>
              <w:t>35</w:t>
            </w:r>
          </w:p>
        </w:tc>
      </w:tr>
      <w:tr w:rsidR="006F0FD8" w:rsidRPr="006F0FD8" w14:paraId="70E32BDE" w14:textId="77777777" w:rsidTr="009940B6">
        <w:trPr>
          <w:jc w:val="center"/>
        </w:trPr>
        <w:tc>
          <w:tcPr>
            <w:tcW w:w="10434" w:type="dxa"/>
            <w:hideMark/>
          </w:tcPr>
          <w:p w14:paraId="488CAC2A"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57B5B4BA"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4649FE4A" w14:textId="77777777" w:rsidTr="009940B6">
        <w:trPr>
          <w:jc w:val="center"/>
        </w:trPr>
        <w:tc>
          <w:tcPr>
            <w:tcW w:w="10434" w:type="dxa"/>
            <w:hideMark/>
          </w:tcPr>
          <w:p w14:paraId="5616DDD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tc>
      </w:tr>
    </w:tbl>
    <w:p w14:paraId="73EB07DD" w14:textId="77777777" w:rsidR="00640C84" w:rsidRPr="006F0FD8" w:rsidRDefault="00640C84" w:rsidP="00B1646D">
      <w:pPr>
        <w:rPr>
          <w:rFonts w:ascii="Times New Roman" w:hAnsi="Times New Roman" w:cs="Times New Roman"/>
        </w:rPr>
        <w:sectPr w:rsidR="00640C84" w:rsidRPr="006F0FD8">
          <w:pgSz w:w="12240" w:h="15840"/>
          <w:pgMar w:top="1440" w:right="1440" w:bottom="1440" w:left="1440" w:header="720" w:footer="720" w:gutter="0"/>
          <w:cols w:space="720"/>
          <w:docGrid w:linePitch="360"/>
        </w:sectPr>
      </w:pPr>
    </w:p>
    <w:p w14:paraId="4B9D2C27" w14:textId="77777777" w:rsidR="00B32DD0" w:rsidRPr="006F0FD8" w:rsidRDefault="00B32DD0" w:rsidP="00555377">
      <w:pPr>
        <w:rPr>
          <w:rFonts w:ascii="Times New Roman" w:hAnsi="Times New Roman" w:cs="Times New Roman"/>
        </w:rPr>
      </w:pPr>
    </w:p>
    <w:sectPr w:rsidR="00B32DD0" w:rsidRPr="006F0FD8" w:rsidSect="00640C8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AztTAzMTQxNjZS0lEKTi0uzszPAykwNKwFAF+1RnctAAAA"/>
  </w:docVars>
  <w:rsids>
    <w:rsidRoot w:val="005E6EB1"/>
    <w:rsid w:val="000058CB"/>
    <w:rsid w:val="0001192D"/>
    <w:rsid w:val="00011C9A"/>
    <w:rsid w:val="00020683"/>
    <w:rsid w:val="0002764B"/>
    <w:rsid w:val="000359A3"/>
    <w:rsid w:val="00036CB0"/>
    <w:rsid w:val="00045AC2"/>
    <w:rsid w:val="00046235"/>
    <w:rsid w:val="00047443"/>
    <w:rsid w:val="000579B7"/>
    <w:rsid w:val="00064FCC"/>
    <w:rsid w:val="00083F98"/>
    <w:rsid w:val="000A6973"/>
    <w:rsid w:val="000B7170"/>
    <w:rsid w:val="000B71EF"/>
    <w:rsid w:val="000C479B"/>
    <w:rsid w:val="000C612F"/>
    <w:rsid w:val="000D3AB5"/>
    <w:rsid w:val="000D6448"/>
    <w:rsid w:val="000D7246"/>
    <w:rsid w:val="000F041D"/>
    <w:rsid w:val="000F0583"/>
    <w:rsid w:val="000F3F21"/>
    <w:rsid w:val="001023BB"/>
    <w:rsid w:val="00102772"/>
    <w:rsid w:val="0010438D"/>
    <w:rsid w:val="001141BF"/>
    <w:rsid w:val="00114FF1"/>
    <w:rsid w:val="00116883"/>
    <w:rsid w:val="001176CD"/>
    <w:rsid w:val="001209AC"/>
    <w:rsid w:val="0012140D"/>
    <w:rsid w:val="00121EE9"/>
    <w:rsid w:val="00130E76"/>
    <w:rsid w:val="001347CD"/>
    <w:rsid w:val="0013659E"/>
    <w:rsid w:val="00142F32"/>
    <w:rsid w:val="00142FFC"/>
    <w:rsid w:val="001457E8"/>
    <w:rsid w:val="00151634"/>
    <w:rsid w:val="00152D45"/>
    <w:rsid w:val="0015312C"/>
    <w:rsid w:val="001539C8"/>
    <w:rsid w:val="001558CC"/>
    <w:rsid w:val="00162FA6"/>
    <w:rsid w:val="001747EA"/>
    <w:rsid w:val="00186DA9"/>
    <w:rsid w:val="00186F64"/>
    <w:rsid w:val="001A50A3"/>
    <w:rsid w:val="001A58DE"/>
    <w:rsid w:val="001A6A42"/>
    <w:rsid w:val="001A714F"/>
    <w:rsid w:val="001B038F"/>
    <w:rsid w:val="001C3A36"/>
    <w:rsid w:val="001C4175"/>
    <w:rsid w:val="001C7237"/>
    <w:rsid w:val="001C7CFE"/>
    <w:rsid w:val="001E24FA"/>
    <w:rsid w:val="001E31C2"/>
    <w:rsid w:val="001E3490"/>
    <w:rsid w:val="001F20B9"/>
    <w:rsid w:val="001F2B50"/>
    <w:rsid w:val="0020314B"/>
    <w:rsid w:val="00203FD8"/>
    <w:rsid w:val="00217F57"/>
    <w:rsid w:val="002210BB"/>
    <w:rsid w:val="00222519"/>
    <w:rsid w:val="00224EBC"/>
    <w:rsid w:val="0022671C"/>
    <w:rsid w:val="00227D9C"/>
    <w:rsid w:val="002310F4"/>
    <w:rsid w:val="00232F00"/>
    <w:rsid w:val="00242CD9"/>
    <w:rsid w:val="00244616"/>
    <w:rsid w:val="00245563"/>
    <w:rsid w:val="00245745"/>
    <w:rsid w:val="00247329"/>
    <w:rsid w:val="0025067B"/>
    <w:rsid w:val="002509CE"/>
    <w:rsid w:val="00252D1B"/>
    <w:rsid w:val="002653B2"/>
    <w:rsid w:val="00266355"/>
    <w:rsid w:val="00271B9B"/>
    <w:rsid w:val="00291167"/>
    <w:rsid w:val="002919DB"/>
    <w:rsid w:val="0029483B"/>
    <w:rsid w:val="002A10BA"/>
    <w:rsid w:val="002A2130"/>
    <w:rsid w:val="002A664B"/>
    <w:rsid w:val="002B6AC1"/>
    <w:rsid w:val="002B6F54"/>
    <w:rsid w:val="002B7298"/>
    <w:rsid w:val="002C0378"/>
    <w:rsid w:val="002C0D6A"/>
    <w:rsid w:val="002C3C7D"/>
    <w:rsid w:val="002D287C"/>
    <w:rsid w:val="002E7005"/>
    <w:rsid w:val="00303778"/>
    <w:rsid w:val="00306C7E"/>
    <w:rsid w:val="0031695B"/>
    <w:rsid w:val="003226D8"/>
    <w:rsid w:val="00322CC7"/>
    <w:rsid w:val="00324B49"/>
    <w:rsid w:val="003363C9"/>
    <w:rsid w:val="00337206"/>
    <w:rsid w:val="00343D4A"/>
    <w:rsid w:val="0035015D"/>
    <w:rsid w:val="003523BC"/>
    <w:rsid w:val="003766DA"/>
    <w:rsid w:val="00380421"/>
    <w:rsid w:val="00384270"/>
    <w:rsid w:val="003905BB"/>
    <w:rsid w:val="003A212A"/>
    <w:rsid w:val="003A28D1"/>
    <w:rsid w:val="003A5D3B"/>
    <w:rsid w:val="003A5D94"/>
    <w:rsid w:val="003A5E9A"/>
    <w:rsid w:val="003B2D4E"/>
    <w:rsid w:val="003C4A7B"/>
    <w:rsid w:val="003D3023"/>
    <w:rsid w:val="003D5513"/>
    <w:rsid w:val="003E2123"/>
    <w:rsid w:val="003E25BD"/>
    <w:rsid w:val="003E766C"/>
    <w:rsid w:val="003F68A9"/>
    <w:rsid w:val="003F774A"/>
    <w:rsid w:val="00400123"/>
    <w:rsid w:val="0041192E"/>
    <w:rsid w:val="0041537F"/>
    <w:rsid w:val="00435450"/>
    <w:rsid w:val="00441B0C"/>
    <w:rsid w:val="0044542C"/>
    <w:rsid w:val="00455BC8"/>
    <w:rsid w:val="004608F7"/>
    <w:rsid w:val="00462B01"/>
    <w:rsid w:val="0046335F"/>
    <w:rsid w:val="0046532A"/>
    <w:rsid w:val="004751DD"/>
    <w:rsid w:val="004754A8"/>
    <w:rsid w:val="00476CCE"/>
    <w:rsid w:val="0048350A"/>
    <w:rsid w:val="00497612"/>
    <w:rsid w:val="004A022B"/>
    <w:rsid w:val="004A41AF"/>
    <w:rsid w:val="004B1020"/>
    <w:rsid w:val="004B2D60"/>
    <w:rsid w:val="004B6AF3"/>
    <w:rsid w:val="004B7B13"/>
    <w:rsid w:val="004C06A5"/>
    <w:rsid w:val="004C0DBC"/>
    <w:rsid w:val="004C2DE2"/>
    <w:rsid w:val="004C6682"/>
    <w:rsid w:val="004D2D75"/>
    <w:rsid w:val="004D49F5"/>
    <w:rsid w:val="004D6EC0"/>
    <w:rsid w:val="004E113A"/>
    <w:rsid w:val="004E4EA4"/>
    <w:rsid w:val="004E69C8"/>
    <w:rsid w:val="00503B9D"/>
    <w:rsid w:val="00504B34"/>
    <w:rsid w:val="005137A5"/>
    <w:rsid w:val="00516624"/>
    <w:rsid w:val="00555377"/>
    <w:rsid w:val="005641AF"/>
    <w:rsid w:val="005656A4"/>
    <w:rsid w:val="00574D55"/>
    <w:rsid w:val="005767CE"/>
    <w:rsid w:val="00580344"/>
    <w:rsid w:val="00583B22"/>
    <w:rsid w:val="00583FF1"/>
    <w:rsid w:val="005843DF"/>
    <w:rsid w:val="005917A8"/>
    <w:rsid w:val="00593396"/>
    <w:rsid w:val="005A0DFD"/>
    <w:rsid w:val="005A6585"/>
    <w:rsid w:val="005C70AB"/>
    <w:rsid w:val="005D0309"/>
    <w:rsid w:val="005E6EB1"/>
    <w:rsid w:val="005F27F4"/>
    <w:rsid w:val="00602092"/>
    <w:rsid w:val="00603107"/>
    <w:rsid w:val="006261B9"/>
    <w:rsid w:val="0063509E"/>
    <w:rsid w:val="00640C84"/>
    <w:rsid w:val="006472ED"/>
    <w:rsid w:val="00652E01"/>
    <w:rsid w:val="00653E31"/>
    <w:rsid w:val="00654618"/>
    <w:rsid w:val="0067738E"/>
    <w:rsid w:val="00684597"/>
    <w:rsid w:val="006A026C"/>
    <w:rsid w:val="006A626D"/>
    <w:rsid w:val="006B09CC"/>
    <w:rsid w:val="006C2DDF"/>
    <w:rsid w:val="006E2180"/>
    <w:rsid w:val="006F03A3"/>
    <w:rsid w:val="006F0FD8"/>
    <w:rsid w:val="006F257B"/>
    <w:rsid w:val="00702F76"/>
    <w:rsid w:val="00705518"/>
    <w:rsid w:val="007078C1"/>
    <w:rsid w:val="00707B96"/>
    <w:rsid w:val="00717BC8"/>
    <w:rsid w:val="007556A2"/>
    <w:rsid w:val="007568C9"/>
    <w:rsid w:val="007579EC"/>
    <w:rsid w:val="007659BD"/>
    <w:rsid w:val="007678A5"/>
    <w:rsid w:val="00773222"/>
    <w:rsid w:val="00776C5E"/>
    <w:rsid w:val="00781613"/>
    <w:rsid w:val="00787B1C"/>
    <w:rsid w:val="00793D99"/>
    <w:rsid w:val="00794A55"/>
    <w:rsid w:val="0079511F"/>
    <w:rsid w:val="007A4DBD"/>
    <w:rsid w:val="007B4BF8"/>
    <w:rsid w:val="007C06DD"/>
    <w:rsid w:val="007C16BD"/>
    <w:rsid w:val="007C2D37"/>
    <w:rsid w:val="007C71CC"/>
    <w:rsid w:val="007E054C"/>
    <w:rsid w:val="007E0AFF"/>
    <w:rsid w:val="007F7ABB"/>
    <w:rsid w:val="0080203A"/>
    <w:rsid w:val="00804B13"/>
    <w:rsid w:val="00813DC3"/>
    <w:rsid w:val="0081736C"/>
    <w:rsid w:val="00824C25"/>
    <w:rsid w:val="008251E5"/>
    <w:rsid w:val="00831410"/>
    <w:rsid w:val="0084715C"/>
    <w:rsid w:val="00854379"/>
    <w:rsid w:val="00857819"/>
    <w:rsid w:val="00860945"/>
    <w:rsid w:val="00870E65"/>
    <w:rsid w:val="00880C95"/>
    <w:rsid w:val="00885BEE"/>
    <w:rsid w:val="00885E0C"/>
    <w:rsid w:val="0089248E"/>
    <w:rsid w:val="00894DE7"/>
    <w:rsid w:val="00897967"/>
    <w:rsid w:val="008A4590"/>
    <w:rsid w:val="008A5492"/>
    <w:rsid w:val="008B3E2C"/>
    <w:rsid w:val="008B53A2"/>
    <w:rsid w:val="008C4841"/>
    <w:rsid w:val="008C6CB0"/>
    <w:rsid w:val="008D2316"/>
    <w:rsid w:val="008D3F09"/>
    <w:rsid w:val="008E0847"/>
    <w:rsid w:val="008E1C68"/>
    <w:rsid w:val="008F3C70"/>
    <w:rsid w:val="008F3ECB"/>
    <w:rsid w:val="008F5EBF"/>
    <w:rsid w:val="00900509"/>
    <w:rsid w:val="00903913"/>
    <w:rsid w:val="00912AC6"/>
    <w:rsid w:val="00914573"/>
    <w:rsid w:val="009226A4"/>
    <w:rsid w:val="00925A1C"/>
    <w:rsid w:val="00931C3F"/>
    <w:rsid w:val="00934F8A"/>
    <w:rsid w:val="0094311C"/>
    <w:rsid w:val="0094322C"/>
    <w:rsid w:val="0094703B"/>
    <w:rsid w:val="0095183C"/>
    <w:rsid w:val="0095291F"/>
    <w:rsid w:val="0095623B"/>
    <w:rsid w:val="00964385"/>
    <w:rsid w:val="00970106"/>
    <w:rsid w:val="00980AAD"/>
    <w:rsid w:val="00984066"/>
    <w:rsid w:val="009921C8"/>
    <w:rsid w:val="009C428D"/>
    <w:rsid w:val="009C4D88"/>
    <w:rsid w:val="009C58AE"/>
    <w:rsid w:val="009C6D2B"/>
    <w:rsid w:val="009E26D0"/>
    <w:rsid w:val="009E3E3C"/>
    <w:rsid w:val="009E539A"/>
    <w:rsid w:val="009F3DA9"/>
    <w:rsid w:val="009F69C8"/>
    <w:rsid w:val="00A01136"/>
    <w:rsid w:val="00A01D1D"/>
    <w:rsid w:val="00A177A1"/>
    <w:rsid w:val="00A31D0E"/>
    <w:rsid w:val="00A365EF"/>
    <w:rsid w:val="00A56CF5"/>
    <w:rsid w:val="00A64B52"/>
    <w:rsid w:val="00A73185"/>
    <w:rsid w:val="00A76C67"/>
    <w:rsid w:val="00A776F2"/>
    <w:rsid w:val="00A811C5"/>
    <w:rsid w:val="00A96976"/>
    <w:rsid w:val="00AB0006"/>
    <w:rsid w:val="00AB5EAD"/>
    <w:rsid w:val="00AB5F6D"/>
    <w:rsid w:val="00AC488D"/>
    <w:rsid w:val="00AD2343"/>
    <w:rsid w:val="00AD4A41"/>
    <w:rsid w:val="00AD4C56"/>
    <w:rsid w:val="00AE5FE1"/>
    <w:rsid w:val="00AE78BF"/>
    <w:rsid w:val="00B14544"/>
    <w:rsid w:val="00B1646D"/>
    <w:rsid w:val="00B16C2C"/>
    <w:rsid w:val="00B23B99"/>
    <w:rsid w:val="00B2453D"/>
    <w:rsid w:val="00B245AE"/>
    <w:rsid w:val="00B2545E"/>
    <w:rsid w:val="00B32DD0"/>
    <w:rsid w:val="00B34AD7"/>
    <w:rsid w:val="00B35982"/>
    <w:rsid w:val="00B37B84"/>
    <w:rsid w:val="00B400D0"/>
    <w:rsid w:val="00B5213D"/>
    <w:rsid w:val="00B66676"/>
    <w:rsid w:val="00B67CD2"/>
    <w:rsid w:val="00B731E5"/>
    <w:rsid w:val="00B73FE5"/>
    <w:rsid w:val="00B76633"/>
    <w:rsid w:val="00B81CC2"/>
    <w:rsid w:val="00B82BD6"/>
    <w:rsid w:val="00B84BB0"/>
    <w:rsid w:val="00B85C6D"/>
    <w:rsid w:val="00B91025"/>
    <w:rsid w:val="00BA0644"/>
    <w:rsid w:val="00BA565B"/>
    <w:rsid w:val="00BB4BB5"/>
    <w:rsid w:val="00BC0D7B"/>
    <w:rsid w:val="00BC18D1"/>
    <w:rsid w:val="00BC36D6"/>
    <w:rsid w:val="00BE0865"/>
    <w:rsid w:val="00BE0869"/>
    <w:rsid w:val="00BE2B53"/>
    <w:rsid w:val="00BE2C28"/>
    <w:rsid w:val="00BE31D0"/>
    <w:rsid w:val="00BE50D1"/>
    <w:rsid w:val="00BE5FE2"/>
    <w:rsid w:val="00BF4BD2"/>
    <w:rsid w:val="00BF7A8F"/>
    <w:rsid w:val="00C144B5"/>
    <w:rsid w:val="00C14659"/>
    <w:rsid w:val="00C15752"/>
    <w:rsid w:val="00C211C2"/>
    <w:rsid w:val="00C25184"/>
    <w:rsid w:val="00C35241"/>
    <w:rsid w:val="00C4055F"/>
    <w:rsid w:val="00C437DD"/>
    <w:rsid w:val="00C46389"/>
    <w:rsid w:val="00C46F8F"/>
    <w:rsid w:val="00C47E60"/>
    <w:rsid w:val="00C558BD"/>
    <w:rsid w:val="00C702DB"/>
    <w:rsid w:val="00C7619F"/>
    <w:rsid w:val="00C905B3"/>
    <w:rsid w:val="00C90B76"/>
    <w:rsid w:val="00CB2457"/>
    <w:rsid w:val="00CC3A12"/>
    <w:rsid w:val="00CE0E57"/>
    <w:rsid w:val="00CE33B7"/>
    <w:rsid w:val="00CE417D"/>
    <w:rsid w:val="00CF4B5F"/>
    <w:rsid w:val="00D02232"/>
    <w:rsid w:val="00D02BAE"/>
    <w:rsid w:val="00D034C4"/>
    <w:rsid w:val="00D0726C"/>
    <w:rsid w:val="00D134EA"/>
    <w:rsid w:val="00D1683E"/>
    <w:rsid w:val="00D24D06"/>
    <w:rsid w:val="00D350DA"/>
    <w:rsid w:val="00D529EF"/>
    <w:rsid w:val="00D5306E"/>
    <w:rsid w:val="00D6037C"/>
    <w:rsid w:val="00D61605"/>
    <w:rsid w:val="00D654F6"/>
    <w:rsid w:val="00D828B2"/>
    <w:rsid w:val="00D84BE6"/>
    <w:rsid w:val="00D871C0"/>
    <w:rsid w:val="00DA3CF4"/>
    <w:rsid w:val="00DC0EB4"/>
    <w:rsid w:val="00DC2F89"/>
    <w:rsid w:val="00DC60FC"/>
    <w:rsid w:val="00DD0139"/>
    <w:rsid w:val="00DD4586"/>
    <w:rsid w:val="00DE1630"/>
    <w:rsid w:val="00DF0A12"/>
    <w:rsid w:val="00E02759"/>
    <w:rsid w:val="00E1629D"/>
    <w:rsid w:val="00E26C67"/>
    <w:rsid w:val="00E30405"/>
    <w:rsid w:val="00E31830"/>
    <w:rsid w:val="00E3251E"/>
    <w:rsid w:val="00E41461"/>
    <w:rsid w:val="00E45C70"/>
    <w:rsid w:val="00E57942"/>
    <w:rsid w:val="00E61790"/>
    <w:rsid w:val="00E72A20"/>
    <w:rsid w:val="00E72A35"/>
    <w:rsid w:val="00E77789"/>
    <w:rsid w:val="00E77DB3"/>
    <w:rsid w:val="00E825EC"/>
    <w:rsid w:val="00E87D78"/>
    <w:rsid w:val="00E90635"/>
    <w:rsid w:val="00E91767"/>
    <w:rsid w:val="00E94B73"/>
    <w:rsid w:val="00E96745"/>
    <w:rsid w:val="00EA02EA"/>
    <w:rsid w:val="00EA0739"/>
    <w:rsid w:val="00EB7E00"/>
    <w:rsid w:val="00EC491F"/>
    <w:rsid w:val="00ED1CD3"/>
    <w:rsid w:val="00EF088A"/>
    <w:rsid w:val="00F24E8C"/>
    <w:rsid w:val="00F27E93"/>
    <w:rsid w:val="00F32470"/>
    <w:rsid w:val="00F33E5A"/>
    <w:rsid w:val="00F3674E"/>
    <w:rsid w:val="00F5729E"/>
    <w:rsid w:val="00F67568"/>
    <w:rsid w:val="00F9091B"/>
    <w:rsid w:val="00FA3DF7"/>
    <w:rsid w:val="00FA524F"/>
    <w:rsid w:val="00FB1AE6"/>
    <w:rsid w:val="00FC165B"/>
    <w:rsid w:val="00FC5408"/>
    <w:rsid w:val="00FD158A"/>
    <w:rsid w:val="00FD4196"/>
    <w:rsid w:val="00FD68D6"/>
    <w:rsid w:val="00FF6C9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03130E"/>
  <w14:defaultImageDpi w14:val="32767"/>
  <w15:chartTrackingRefBased/>
  <w15:docId w15:val="{C7B07A60-FC66-47EF-BCEE-8D40F3EC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7E8"/>
  </w:style>
  <w:style w:type="paragraph" w:styleId="Heading1">
    <w:name w:val="heading 1"/>
    <w:basedOn w:val="Normal"/>
    <w:next w:val="Normal"/>
    <w:link w:val="Heading1Char"/>
    <w:uiPriority w:val="9"/>
    <w:qFormat/>
    <w:rsid w:val="005E6E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E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59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6EB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E6E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35982"/>
    <w:rPr>
      <w:rFonts w:asciiTheme="majorHAnsi" w:eastAsiaTheme="majorEastAsia" w:hAnsiTheme="majorHAnsi" w:cstheme="majorBidi"/>
      <w:color w:val="1F3763" w:themeColor="accent1" w:themeShade="7F"/>
      <w:sz w:val="24"/>
      <w:szCs w:val="24"/>
    </w:rPr>
  </w:style>
  <w:style w:type="paragraph" w:customStyle="1" w:styleId="NPGImage">
    <w:name w:val="NPGImage"/>
    <w:rsid w:val="00B32DD0"/>
    <w:pPr>
      <w:pageBreakBefore/>
      <w:widowControl w:val="0"/>
      <w:spacing w:after="0" w:line="240" w:lineRule="auto"/>
      <w:jc w:val="center"/>
    </w:pPr>
    <w:rPr>
      <w:rFonts w:ascii="Arial" w:eastAsia="Times New Roman" w:hAnsi="Arial" w:cs="Times New Roman"/>
      <w:sz w:val="18"/>
      <w:szCs w:val="24"/>
      <w:lang w:eastAsia="en-IN"/>
    </w:rPr>
  </w:style>
  <w:style w:type="paragraph" w:customStyle="1" w:styleId="NPGFigNum">
    <w:name w:val="NPGFigNum"/>
    <w:rsid w:val="00B32DD0"/>
    <w:pPr>
      <w:spacing w:before="120" w:after="120" w:line="240" w:lineRule="auto"/>
      <w:jc w:val="both"/>
    </w:pPr>
    <w:rPr>
      <w:rFonts w:ascii="Arial" w:eastAsia="MS Mincho" w:hAnsi="Arial" w:cs="Times New Roman"/>
      <w:sz w:val="18"/>
      <w:szCs w:val="24"/>
      <w:lang w:eastAsia="en-US"/>
    </w:rPr>
  </w:style>
  <w:style w:type="paragraph" w:customStyle="1" w:styleId="NPGTitle">
    <w:name w:val="NPGTitle"/>
    <w:basedOn w:val="NPGFigNum"/>
    <w:rsid w:val="00B32DD0"/>
    <w:pPr>
      <w:outlineLvl w:val="1"/>
    </w:pPr>
    <w:rPr>
      <w:b/>
    </w:rPr>
  </w:style>
  <w:style w:type="paragraph" w:customStyle="1" w:styleId="NPGCaption">
    <w:name w:val="NPGCaption"/>
    <w:basedOn w:val="NPGFigNum"/>
    <w:rsid w:val="00B32DD0"/>
    <w:rPr>
      <w:rFonts w:eastAsia="Times New Roman"/>
    </w:rPr>
  </w:style>
  <w:style w:type="character" w:styleId="PlaceholderText">
    <w:name w:val="Placeholder Text"/>
    <w:basedOn w:val="DefaultParagraphFont"/>
    <w:uiPriority w:val="99"/>
    <w:semiHidden/>
    <w:rsid w:val="008C48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8367">
      <w:bodyDiv w:val="1"/>
      <w:marLeft w:val="0"/>
      <w:marRight w:val="0"/>
      <w:marTop w:val="0"/>
      <w:marBottom w:val="0"/>
      <w:divBdr>
        <w:top w:val="none" w:sz="0" w:space="0" w:color="auto"/>
        <w:left w:val="none" w:sz="0" w:space="0" w:color="auto"/>
        <w:bottom w:val="none" w:sz="0" w:space="0" w:color="auto"/>
        <w:right w:val="none" w:sz="0" w:space="0" w:color="auto"/>
      </w:divBdr>
    </w:div>
    <w:div w:id="1035886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D4B28-7E0F-4B8D-84A9-F26EFBF16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1048</Words>
  <Characters>6165</Characters>
  <Application>Microsoft Office Word</Application>
  <DocSecurity>0</DocSecurity>
  <Lines>9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cheng Song</dc:creator>
  <cp:keywords/>
  <dc:description/>
  <cp:lastModifiedBy>Kuncheng Song</cp:lastModifiedBy>
  <cp:revision>17</cp:revision>
  <dcterms:created xsi:type="dcterms:W3CDTF">2022-07-15T17:29:00Z</dcterms:created>
  <dcterms:modified xsi:type="dcterms:W3CDTF">2022-07-1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02b1dcb5-8220-354b-bdd9-cd28911d72e4</vt:lpwstr>
  </property>
</Properties>
</file>